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6ADB2ACD" w:rsidR="00A048B2" w:rsidRPr="00D82926" w:rsidRDefault="00815277" w:rsidP="00BA1530">
      <w:pPr>
        <w:pStyle w:val="RSCH1"/>
        <w:spacing w:after="480"/>
      </w:pPr>
      <w:r>
        <w:t>Covalent structure and bonding</w:t>
      </w:r>
    </w:p>
    <w:p w14:paraId="5935647E" w14:textId="578C61D9" w:rsidR="00F81412" w:rsidRDefault="008429C0">
      <w:pPr>
        <w:pStyle w:val="RSCnumberedlist11"/>
      </w:pPr>
      <w:bookmarkStart w:id="0" w:name="_Hlk152854427"/>
      <w:r>
        <w:t xml:space="preserve">Covalent bonding </w:t>
      </w:r>
      <w:r w:rsidRPr="00D91AD3">
        <w:t>involves</w:t>
      </w:r>
      <w:r>
        <w:t xml:space="preserve"> the sharing</w:t>
      </w:r>
      <w:r w:rsidR="00E84151">
        <w:t xml:space="preserve"> of electrons.</w:t>
      </w:r>
    </w:p>
    <w:p w14:paraId="7841B7C5" w14:textId="77777777" w:rsidR="00425D8F" w:rsidRDefault="00C83C55" w:rsidP="00157DA2">
      <w:pPr>
        <w:pStyle w:val="RSCletteredlist"/>
        <w:tabs>
          <w:tab w:val="clear" w:pos="1077"/>
        </w:tabs>
        <w:ind w:left="0" w:firstLine="0"/>
      </w:pPr>
      <w:r>
        <w:t>Which of the following usually have covalent bonding?</w:t>
      </w:r>
      <w:r w:rsidR="00904A67">
        <w:t xml:space="preserve"> </w:t>
      </w:r>
    </w:p>
    <w:p w14:paraId="2E9FC690" w14:textId="77777777" w:rsidR="00F26743" w:rsidRDefault="00904A67" w:rsidP="00157DA2">
      <w:pPr>
        <w:pStyle w:val="RSCletteredlist"/>
        <w:numPr>
          <w:ilvl w:val="0"/>
          <w:numId w:val="0"/>
        </w:numPr>
        <w:spacing w:line="240" w:lineRule="auto"/>
        <w:ind w:left="1077" w:hanging="538"/>
      </w:pPr>
      <w:r>
        <w:t xml:space="preserve">Circle the </w:t>
      </w:r>
      <w:r>
        <w:rPr>
          <w:b/>
          <w:bCs/>
        </w:rPr>
        <w:t>two</w:t>
      </w:r>
      <w:r>
        <w:t xml:space="preserve"> correct answers.</w:t>
      </w:r>
      <w:r w:rsidR="00111041">
        <w:tab/>
      </w:r>
    </w:p>
    <w:p w14:paraId="3DACC2A5" w14:textId="1AF7BC37" w:rsidR="008D7915" w:rsidRDefault="00FB2916" w:rsidP="00FB2916">
      <w:pPr>
        <w:pStyle w:val="RSCMarks"/>
        <w:spacing w:after="0"/>
      </w:pPr>
      <w:r>
        <w:t>(</w:t>
      </w:r>
      <w:r w:rsidR="00111041">
        <w:t>2 marks</w:t>
      </w:r>
      <w:r>
        <w:t>)</w:t>
      </w:r>
    </w:p>
    <w:p w14:paraId="6CB5883F" w14:textId="532B4E4E" w:rsidR="00C83C55" w:rsidRDefault="00C83C55" w:rsidP="00F95287">
      <w:pPr>
        <w:pStyle w:val="RSCmultilevellist11"/>
        <w:numPr>
          <w:ilvl w:val="0"/>
          <w:numId w:val="0"/>
        </w:numPr>
        <w:tabs>
          <w:tab w:val="left" w:pos="1435"/>
          <w:tab w:val="right" w:pos="9072"/>
        </w:tabs>
        <w:spacing w:before="0"/>
        <w:ind w:left="1077"/>
      </w:pPr>
      <w:r w:rsidRPr="002C4B1E">
        <w:rPr>
          <w:b/>
          <w:bCs/>
          <w:color w:val="C8102E"/>
        </w:rPr>
        <w:t>A</w:t>
      </w:r>
      <w:r w:rsidR="001252B3">
        <w:tab/>
      </w:r>
      <w:proofErr w:type="gramStart"/>
      <w:r>
        <w:t>compounds</w:t>
      </w:r>
      <w:proofErr w:type="gramEnd"/>
      <w:r>
        <w:t xml:space="preserve"> of metals and non-metals</w:t>
      </w:r>
    </w:p>
    <w:p w14:paraId="1F3ABE7A" w14:textId="3F67DA42" w:rsidR="00C83C55" w:rsidRDefault="00C83C55" w:rsidP="00F95287">
      <w:pPr>
        <w:pStyle w:val="RSCmultilevellist11"/>
        <w:numPr>
          <w:ilvl w:val="0"/>
          <w:numId w:val="0"/>
        </w:numPr>
        <w:tabs>
          <w:tab w:val="left" w:pos="1435"/>
          <w:tab w:val="right" w:pos="9072"/>
        </w:tabs>
        <w:ind w:left="1077"/>
      </w:pPr>
      <w:r w:rsidRPr="002C4B1E">
        <w:rPr>
          <w:b/>
          <w:bCs/>
          <w:color w:val="C8102E"/>
        </w:rPr>
        <w:t>B</w:t>
      </w:r>
      <w:r w:rsidR="001252B3">
        <w:tab/>
      </w:r>
      <w:r>
        <w:t>compounds of non-metals</w:t>
      </w:r>
      <w:r w:rsidR="0032455C">
        <w:t xml:space="preserve"> only</w:t>
      </w:r>
    </w:p>
    <w:p w14:paraId="19D43D7D" w14:textId="16E20477" w:rsidR="00C83C55" w:rsidRDefault="00C83C55" w:rsidP="00F95287">
      <w:pPr>
        <w:pStyle w:val="RSCmultilevellist11"/>
        <w:numPr>
          <w:ilvl w:val="0"/>
          <w:numId w:val="0"/>
        </w:numPr>
        <w:tabs>
          <w:tab w:val="left" w:pos="1435"/>
          <w:tab w:val="right" w:pos="9072"/>
        </w:tabs>
        <w:ind w:left="1077"/>
      </w:pPr>
      <w:r w:rsidRPr="002C4B1E">
        <w:rPr>
          <w:b/>
          <w:bCs/>
          <w:color w:val="C8102E"/>
        </w:rPr>
        <w:t>C</w:t>
      </w:r>
      <w:r w:rsidR="001252B3">
        <w:tab/>
      </w:r>
      <w:r>
        <w:t>molecules of non-metals</w:t>
      </w:r>
    </w:p>
    <w:p w14:paraId="65DA614D" w14:textId="69BD1BD7" w:rsidR="00C83C55" w:rsidRDefault="00C83C55" w:rsidP="00F95287">
      <w:pPr>
        <w:pStyle w:val="RSCmultilevellist11"/>
        <w:numPr>
          <w:ilvl w:val="0"/>
          <w:numId w:val="0"/>
        </w:numPr>
        <w:tabs>
          <w:tab w:val="left" w:pos="1435"/>
          <w:tab w:val="right" w:pos="9072"/>
        </w:tabs>
        <w:ind w:left="1077"/>
      </w:pPr>
      <w:r w:rsidRPr="002C4B1E">
        <w:rPr>
          <w:b/>
          <w:bCs/>
          <w:color w:val="C8102E"/>
        </w:rPr>
        <w:t>D</w:t>
      </w:r>
      <w:r w:rsidR="001252B3">
        <w:tab/>
      </w:r>
      <w:r>
        <w:t>mixtures of two metals</w:t>
      </w:r>
    </w:p>
    <w:p w14:paraId="28B48293" w14:textId="0E2CDA3D" w:rsidR="009C620E" w:rsidRDefault="009C620E" w:rsidP="00F95287">
      <w:pPr>
        <w:pStyle w:val="RSCmultilevellist11"/>
        <w:numPr>
          <w:ilvl w:val="0"/>
          <w:numId w:val="0"/>
        </w:numPr>
        <w:tabs>
          <w:tab w:val="left" w:pos="1435"/>
          <w:tab w:val="right" w:pos="9072"/>
        </w:tabs>
        <w:ind w:left="1077"/>
      </w:pPr>
      <w:r w:rsidRPr="002C4B1E">
        <w:rPr>
          <w:b/>
          <w:bCs/>
          <w:color w:val="C8102E"/>
        </w:rPr>
        <w:t>E</w:t>
      </w:r>
      <w:r>
        <w:tab/>
        <w:t>pure metals</w:t>
      </w:r>
    </w:p>
    <w:bookmarkEnd w:id="0"/>
    <w:p w14:paraId="2B2FB7DE" w14:textId="1DCF57BE" w:rsidR="00C83C55" w:rsidRDefault="00C83C55" w:rsidP="00157DA2">
      <w:pPr>
        <w:pStyle w:val="RSCletteredlist"/>
        <w:tabs>
          <w:tab w:val="clear" w:pos="533"/>
          <w:tab w:val="clear" w:pos="1077"/>
          <w:tab w:val="clear" w:pos="1435"/>
          <w:tab w:val="right" w:pos="1418"/>
          <w:tab w:val="right" w:pos="1701"/>
        </w:tabs>
        <w:spacing w:before="240"/>
        <w:ind w:left="426" w:hanging="426"/>
      </w:pPr>
      <w:r>
        <w:t>How many electrons are shared in:</w:t>
      </w:r>
    </w:p>
    <w:p w14:paraId="4E6C5F0D" w14:textId="3665D36A" w:rsidR="00C83C55" w:rsidRDefault="00C83C55" w:rsidP="00157DA2">
      <w:pPr>
        <w:pStyle w:val="RSCromannumeralsublist"/>
        <w:ind w:left="993" w:hanging="284"/>
      </w:pPr>
      <w:r>
        <w:t>a single covalent bond</w:t>
      </w:r>
    </w:p>
    <w:p w14:paraId="148E5CC4" w14:textId="2E04AE78" w:rsidR="00F26743" w:rsidRDefault="00157DA2" w:rsidP="00F26743">
      <w:pPr>
        <w:pStyle w:val="RSCMarks"/>
      </w:pPr>
      <w:r>
        <w:rPr>
          <w:color w:val="auto"/>
        </w:rPr>
        <w:t>________</w:t>
      </w:r>
      <w:r w:rsidR="00F26743" w:rsidRPr="00F26743">
        <w:rPr>
          <w:color w:val="auto"/>
        </w:rPr>
        <w:t xml:space="preserve">________________________________________________________________________ </w:t>
      </w:r>
      <w:r w:rsidR="00F26743" w:rsidRPr="007A726C">
        <w:t>(</w:t>
      </w:r>
      <w:r w:rsidR="00F26743">
        <w:t>1</w:t>
      </w:r>
      <w:r w:rsidR="00F26743" w:rsidRPr="007A726C">
        <w:t xml:space="preserve"> mark)</w:t>
      </w:r>
    </w:p>
    <w:p w14:paraId="2B0CBDC9" w14:textId="4A9671DE" w:rsidR="00C83C55" w:rsidRDefault="00C83C55" w:rsidP="00157DA2">
      <w:pPr>
        <w:pStyle w:val="RSCromannumeralsublist"/>
        <w:ind w:left="993" w:hanging="284"/>
      </w:pPr>
      <w:r>
        <w:t>a double covalent bond</w:t>
      </w:r>
    </w:p>
    <w:p w14:paraId="2A45A67E" w14:textId="63972680" w:rsidR="00F26743" w:rsidRDefault="00157DA2" w:rsidP="00F26743">
      <w:pPr>
        <w:pStyle w:val="RSCMarks"/>
      </w:pPr>
      <w:r>
        <w:rPr>
          <w:color w:val="auto"/>
        </w:rPr>
        <w:t>________</w:t>
      </w:r>
      <w:r w:rsidR="00F26743" w:rsidRPr="00F26743">
        <w:rPr>
          <w:color w:val="auto"/>
        </w:rPr>
        <w:t xml:space="preserve">________________________________________________________________________ </w:t>
      </w:r>
      <w:r w:rsidR="00F26743" w:rsidRPr="007A726C">
        <w:t>(</w:t>
      </w:r>
      <w:r w:rsidR="00F26743">
        <w:t>1</w:t>
      </w:r>
      <w:r w:rsidR="00F26743" w:rsidRPr="007A726C">
        <w:t xml:space="preserve"> mark)</w:t>
      </w:r>
    </w:p>
    <w:p w14:paraId="1DCB325C" w14:textId="2C2AD1C0" w:rsidR="00C83C55" w:rsidRDefault="00C83C55" w:rsidP="00157DA2">
      <w:pPr>
        <w:pStyle w:val="RSCromannumeralsublist"/>
        <w:ind w:left="993" w:hanging="284"/>
      </w:pPr>
      <w:r>
        <w:t>a triple covalent bond</w:t>
      </w:r>
      <w:r w:rsidR="00F8608D">
        <w:t>?</w:t>
      </w:r>
    </w:p>
    <w:p w14:paraId="0617C6C0" w14:textId="4A45E711" w:rsidR="00C83C55" w:rsidRDefault="00157DA2" w:rsidP="00157DA2">
      <w:pPr>
        <w:pStyle w:val="RSCMarks"/>
      </w:pPr>
      <w:r>
        <w:rPr>
          <w:color w:val="auto"/>
        </w:rPr>
        <w:t>________</w:t>
      </w:r>
      <w:r w:rsidR="00BD3D0D" w:rsidRPr="00F26743">
        <w:rPr>
          <w:color w:val="auto"/>
        </w:rPr>
        <w:t>_________________________________________________________</w:t>
      </w:r>
      <w:r w:rsidR="00F26743" w:rsidRPr="00F26743">
        <w:rPr>
          <w:color w:val="auto"/>
        </w:rPr>
        <w:t xml:space="preserve">_______________ </w:t>
      </w:r>
      <w:r w:rsidR="00F26743" w:rsidRPr="007A726C">
        <w:t>(</w:t>
      </w:r>
      <w:r w:rsidR="00F26743">
        <w:t>1</w:t>
      </w:r>
      <w:r w:rsidR="00F26743" w:rsidRPr="007A726C">
        <w:t xml:space="preserve"> mark)</w:t>
      </w:r>
    </w:p>
    <w:p w14:paraId="2AEBFBFE" w14:textId="77777777" w:rsidR="00916D64" w:rsidRDefault="0028191A" w:rsidP="00157DA2">
      <w:pPr>
        <w:pStyle w:val="RSCletteredlist"/>
        <w:tabs>
          <w:tab w:val="clear" w:pos="1077"/>
        </w:tabs>
        <w:spacing w:line="240" w:lineRule="auto"/>
        <w:ind w:left="426" w:hanging="426"/>
      </w:pPr>
      <w:r>
        <w:t>What does each dot represent in a dot and cross diagram?</w:t>
      </w:r>
      <w:r w:rsidR="000274FF">
        <w:t xml:space="preserve"> Circle the correct answer. </w:t>
      </w:r>
      <w:r w:rsidR="00322AF9">
        <w:tab/>
      </w:r>
    </w:p>
    <w:p w14:paraId="695FC7F9" w14:textId="45EAA732" w:rsidR="0028191A" w:rsidRDefault="00916D64" w:rsidP="00916D64">
      <w:pPr>
        <w:pStyle w:val="RSCMarks"/>
        <w:spacing w:after="0"/>
      </w:pPr>
      <w:r>
        <w:t>(</w:t>
      </w:r>
      <w:r w:rsidR="000274FF">
        <w:t>1 mark</w:t>
      </w:r>
      <w:r>
        <w:t>)</w:t>
      </w:r>
    </w:p>
    <w:p w14:paraId="2E9B734B" w14:textId="4BD68491" w:rsidR="00073711" w:rsidRDefault="00073711" w:rsidP="00916D64">
      <w:pPr>
        <w:pStyle w:val="RSCcapitalletter"/>
        <w:spacing w:before="120"/>
      </w:pPr>
      <w:r w:rsidRPr="00931835">
        <w:rPr>
          <w:b/>
          <w:bCs/>
          <w:color w:val="C8102E"/>
        </w:rPr>
        <w:t>A</w:t>
      </w:r>
      <w:r>
        <w:tab/>
      </w:r>
      <w:proofErr w:type="spellStart"/>
      <w:r>
        <w:t>a</w:t>
      </w:r>
      <w:proofErr w:type="spellEnd"/>
      <w:r>
        <w:t xml:space="preserve"> neutron</w:t>
      </w:r>
    </w:p>
    <w:p w14:paraId="1CA2C7AF" w14:textId="7FA8800B" w:rsidR="00073711" w:rsidRDefault="006934AD" w:rsidP="00073711">
      <w:pPr>
        <w:pStyle w:val="RSCcapitalletter"/>
      </w:pPr>
      <w:r w:rsidRPr="00931835">
        <w:rPr>
          <w:b/>
          <w:bCs/>
          <w:color w:val="C8102E"/>
        </w:rPr>
        <w:t>B</w:t>
      </w:r>
      <w:r w:rsidR="00073711">
        <w:tab/>
        <w:t>a nucleus</w:t>
      </w:r>
    </w:p>
    <w:p w14:paraId="38025FF6" w14:textId="47538BC4" w:rsidR="00073711" w:rsidRDefault="006934AD" w:rsidP="00157DA2">
      <w:pPr>
        <w:pStyle w:val="RSCcapitalletter"/>
      </w:pPr>
      <w:r w:rsidRPr="00931835">
        <w:rPr>
          <w:b/>
          <w:bCs/>
          <w:color w:val="C8102E"/>
        </w:rPr>
        <w:t>C</w:t>
      </w:r>
      <w:r>
        <w:t xml:space="preserve"> </w:t>
      </w:r>
      <w:r w:rsidR="00157DA2">
        <w:tab/>
      </w:r>
      <w:r w:rsidR="00073711">
        <w:t>a proton</w:t>
      </w:r>
    </w:p>
    <w:p w14:paraId="4E28381C" w14:textId="3F5872F2" w:rsidR="00073711" w:rsidRDefault="00073711" w:rsidP="00073711">
      <w:pPr>
        <w:pStyle w:val="RSCcapitalletter"/>
      </w:pPr>
      <w:r w:rsidRPr="00931835">
        <w:rPr>
          <w:b/>
          <w:bCs/>
          <w:color w:val="C8102E"/>
        </w:rPr>
        <w:t>D</w:t>
      </w:r>
      <w:r>
        <w:tab/>
        <w:t>an electron</w:t>
      </w:r>
    </w:p>
    <w:p w14:paraId="30705721" w14:textId="77777777" w:rsidR="00DC1DCD" w:rsidRDefault="00DC1DCD" w:rsidP="00054C77">
      <w:pPr>
        <w:pStyle w:val="RSCBasictext"/>
        <w:rPr>
          <w:color w:val="000000" w:themeColor="text1"/>
        </w:rPr>
      </w:pPr>
      <w:r>
        <w:br w:type="page"/>
      </w:r>
    </w:p>
    <w:p w14:paraId="713E2AA3" w14:textId="3AD76AD0" w:rsidR="00491D56" w:rsidRDefault="00491D56" w:rsidP="00157DA2">
      <w:pPr>
        <w:pStyle w:val="RSCletteredlist"/>
        <w:tabs>
          <w:tab w:val="clear" w:pos="1077"/>
        </w:tabs>
        <w:ind w:left="0" w:firstLine="0"/>
      </w:pPr>
      <w:r>
        <w:lastRenderedPageBreak/>
        <w:t xml:space="preserve">Hydrogen atoms have one electron in their outer shell. </w:t>
      </w:r>
    </w:p>
    <w:p w14:paraId="63829657" w14:textId="5733CBBD" w:rsidR="00006B23" w:rsidRPr="00523612" w:rsidRDefault="00491D56" w:rsidP="00157DA2">
      <w:pPr>
        <w:pStyle w:val="RSCromannumeralsublist"/>
        <w:numPr>
          <w:ilvl w:val="0"/>
          <w:numId w:val="27"/>
        </w:numPr>
        <w:ind w:left="851" w:hanging="142"/>
        <w:rPr>
          <w:sz w:val="18"/>
          <w:szCs w:val="18"/>
        </w:rPr>
      </w:pPr>
      <w:r>
        <w:t>Use dots and crosses to complete the diagram to show the covalent bond in a hydrogen molecule</w:t>
      </w:r>
      <w:r w:rsidR="00944AFB">
        <w:t>.</w:t>
      </w:r>
    </w:p>
    <w:p w14:paraId="35BD6983" w14:textId="77777777" w:rsidR="00523612" w:rsidRPr="00424EAB" w:rsidRDefault="00523612" w:rsidP="00523612">
      <w:pPr>
        <w:pStyle w:val="RSCromannumeralsublist"/>
        <w:numPr>
          <w:ilvl w:val="0"/>
          <w:numId w:val="0"/>
        </w:numPr>
        <w:ind w:left="1792"/>
        <w:rPr>
          <w:sz w:val="18"/>
          <w:szCs w:val="18"/>
        </w:rPr>
      </w:pPr>
    </w:p>
    <w:p w14:paraId="5FB29386" w14:textId="163BB959" w:rsidR="007F2C3E" w:rsidRDefault="002D5D89" w:rsidP="007F2C3E">
      <w:pPr>
        <w:pStyle w:val="RSCBasictext"/>
        <w:spacing w:after="240"/>
        <w:ind w:firstLine="720"/>
        <w:jc w:val="center"/>
      </w:pPr>
      <w:r>
        <w:rPr>
          <w:noProof/>
        </w:rPr>
        <w:drawing>
          <wp:inline distT="0" distB="0" distL="0" distR="0" wp14:anchorId="0C4253CB" wp14:editId="275D83CD">
            <wp:extent cx="2275556" cy="1440000"/>
            <wp:effectExtent l="0" t="0" r="0" b="0"/>
            <wp:docPr id="4" name="Picture 4" descr="Empty dot and cross diagram for an hydrogen molecule showing the outer shells of two hydrogen atoms with their shells overlapping in the midd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Empty dot and cross diagram for an hydrogen molecule showing the outer shells of two hydrogen atoms with their shells overlapping in the middle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55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77F71" w14:textId="13E5F795" w:rsidR="00A60F02" w:rsidRDefault="00A60F02" w:rsidP="00A60F02">
      <w:pPr>
        <w:pStyle w:val="RSCMarks"/>
      </w:pPr>
      <w:r w:rsidRPr="007A726C">
        <w:t>(</w:t>
      </w:r>
      <w:r>
        <w:t>2</w:t>
      </w:r>
      <w:r w:rsidRPr="007A726C">
        <w:t xml:space="preserve"> marks)</w:t>
      </w:r>
    </w:p>
    <w:p w14:paraId="5D2A32E0" w14:textId="28D0D257" w:rsidR="00491D56" w:rsidRPr="00B31A00" w:rsidRDefault="00491D56" w:rsidP="00050DC7">
      <w:pPr>
        <w:pStyle w:val="RSCBasictext"/>
        <w:spacing w:after="240"/>
        <w:ind w:left="7920"/>
        <w:jc w:val="center"/>
      </w:pPr>
    </w:p>
    <w:p w14:paraId="7B66ECCC" w14:textId="4476FE8A" w:rsidR="00491D56" w:rsidRDefault="00491D56" w:rsidP="00157DA2">
      <w:pPr>
        <w:pStyle w:val="RSCromannumeralsublist"/>
        <w:ind w:left="851" w:hanging="142"/>
      </w:pPr>
      <w:r w:rsidRPr="0073057B">
        <w:t>What</w:t>
      </w:r>
      <w:r>
        <w:t xml:space="preserve"> is the chemical formula for this molecule?</w:t>
      </w:r>
    </w:p>
    <w:p w14:paraId="46960191" w14:textId="3166D220" w:rsidR="00A60F02" w:rsidRDefault="00A60F02" w:rsidP="00157DA2">
      <w:pPr>
        <w:ind w:firstLine="709"/>
        <w:rPr>
          <w:rFonts w:ascii="Century Gothic" w:hAnsi="Century Gothic" w:cs="Arial"/>
          <w:b/>
          <w:color w:val="C8102E"/>
          <w:sz w:val="18"/>
          <w:lang w:eastAsia="zh-CN"/>
        </w:rPr>
      </w:pPr>
      <w:r>
        <w:t>__________________________________________________________________</w:t>
      </w:r>
      <w:r w:rsidR="00157DA2">
        <w:t>_________</w:t>
      </w:r>
    </w:p>
    <w:p w14:paraId="6A5A9179" w14:textId="0E80A8D0" w:rsidR="00491D56" w:rsidRDefault="00C3487C" w:rsidP="00157DA2">
      <w:pPr>
        <w:pStyle w:val="RSCMarks"/>
      </w:pPr>
      <w:r w:rsidRPr="007A726C">
        <w:t>(</w:t>
      </w:r>
      <w:r>
        <w:t>1</w:t>
      </w:r>
      <w:r w:rsidRPr="007A726C">
        <w:t xml:space="preserve"> mark)</w:t>
      </w:r>
    </w:p>
    <w:p w14:paraId="21DB21A1" w14:textId="6EA5D66E" w:rsidR="00CC52DF" w:rsidRDefault="00EC7276" w:rsidP="00157DA2">
      <w:pPr>
        <w:pStyle w:val="RSCletteredlist"/>
        <w:tabs>
          <w:tab w:val="clear" w:pos="1077"/>
        </w:tabs>
        <w:spacing w:line="259" w:lineRule="auto"/>
        <w:ind w:left="426" w:hanging="426"/>
      </w:pPr>
      <w:r>
        <w:t xml:space="preserve">A water molecule </w:t>
      </w:r>
      <w:r w:rsidRPr="007C7DA5">
        <w:t>contains</w:t>
      </w:r>
      <w:r>
        <w:t xml:space="preserve"> two hydrogen atoms and one oxygen atom. Draw a dot and cross diagram to show the electron arrangement in a water molecule. Show the outer electrons only.</w:t>
      </w:r>
    </w:p>
    <w:p w14:paraId="7093A62D" w14:textId="77777777" w:rsidR="00523612" w:rsidRDefault="00523612" w:rsidP="00523612">
      <w:pPr>
        <w:pStyle w:val="RSCletteredlist"/>
        <w:numPr>
          <w:ilvl w:val="0"/>
          <w:numId w:val="0"/>
        </w:numPr>
        <w:ind w:left="1077"/>
      </w:pPr>
    </w:p>
    <w:p w14:paraId="6B203BF6" w14:textId="71AA27DB" w:rsidR="00CC52DF" w:rsidRDefault="003608F4" w:rsidP="00D200C4">
      <w:pPr>
        <w:pStyle w:val="RSCletteredlist"/>
        <w:numPr>
          <w:ilvl w:val="0"/>
          <w:numId w:val="0"/>
        </w:numPr>
        <w:ind w:left="1077"/>
        <w:jc w:val="center"/>
      </w:pPr>
      <w:r>
        <w:rPr>
          <w:noProof/>
        </w:rPr>
        <w:drawing>
          <wp:inline distT="0" distB="0" distL="0" distR="0" wp14:anchorId="27C7FF29" wp14:editId="00095345">
            <wp:extent cx="2713389" cy="2160000"/>
            <wp:effectExtent l="0" t="0" r="4445" b="0"/>
            <wp:docPr id="12" name="Picture 12" descr="Empty dot and cross diagram for a water molecule showing a central oxygen atom with a hydrogen atom on each side with the outer shells of each hydrogen atom overlapping with that of the oxygen ato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Empty dot and cross diagram for a water molecule showing a central oxygen atom with a hydrogen atom on each side with the outer shells of each hydrogen atom overlapping with that of the oxygen atom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38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61FE6" w14:textId="4491AED2" w:rsidR="00C3487C" w:rsidRDefault="00C3487C" w:rsidP="00C3487C">
      <w:pPr>
        <w:pStyle w:val="RSCMarks"/>
      </w:pPr>
      <w:r w:rsidRPr="007A726C">
        <w:t>(</w:t>
      </w:r>
      <w:r>
        <w:t>2</w:t>
      </w:r>
      <w:r w:rsidRPr="007A726C">
        <w:t xml:space="preserve"> marks)</w:t>
      </w:r>
    </w:p>
    <w:p w14:paraId="598E3EA6" w14:textId="78D8E77C" w:rsidR="00157DA2" w:rsidRDefault="00157DA2">
      <w:pPr>
        <w:rPr>
          <w:rFonts w:ascii="Century Gothic" w:hAnsi="Century Gothic" w:cs="Arial"/>
          <w:color w:val="000000" w:themeColor="text1"/>
          <w:lang w:eastAsia="zh-CN"/>
        </w:rPr>
      </w:pPr>
      <w:r>
        <w:rPr>
          <w:rFonts w:ascii="Century Gothic" w:hAnsi="Century Gothic" w:cs="Arial"/>
          <w:color w:val="000000" w:themeColor="text1"/>
          <w:lang w:eastAsia="zh-CN"/>
        </w:rPr>
        <w:br w:type="page"/>
      </w:r>
    </w:p>
    <w:p w14:paraId="3545DED0" w14:textId="72C0DB04" w:rsidR="00052794" w:rsidRDefault="004E3572" w:rsidP="00A65EDF">
      <w:pPr>
        <w:pStyle w:val="RSCnumberedlist11"/>
        <w:spacing w:line="259" w:lineRule="auto"/>
      </w:pPr>
      <w:r w:rsidRPr="00CB2E1F">
        <w:lastRenderedPageBreak/>
        <w:t>S</w:t>
      </w:r>
      <w:r w:rsidR="00EC7276" w:rsidRPr="00CB2E1F">
        <w:t>ubstances</w:t>
      </w:r>
      <w:r w:rsidR="00EC7276">
        <w:t xml:space="preserve"> with covalent bonding may be</w:t>
      </w:r>
      <w:r w:rsidR="00310118">
        <w:t xml:space="preserve"> </w:t>
      </w:r>
      <w:r w:rsidR="00425250" w:rsidRPr="00425250">
        <w:t>any of the following types of structure:</w:t>
      </w:r>
      <w:r w:rsidR="00EC7276">
        <w:t xml:space="preserve"> </w:t>
      </w:r>
    </w:p>
    <w:p w14:paraId="2094BC9F" w14:textId="75A6EAA0" w:rsidR="001C0D4F" w:rsidRDefault="00EC7276" w:rsidP="007B43B5">
      <w:pPr>
        <w:pStyle w:val="RSCnumberedlist11"/>
        <w:numPr>
          <w:ilvl w:val="0"/>
          <w:numId w:val="0"/>
        </w:numPr>
        <w:ind w:left="539"/>
        <w:jc w:val="center"/>
      </w:pPr>
      <w:r w:rsidRPr="00447DA7">
        <w:rPr>
          <w:b/>
          <w:bCs/>
        </w:rPr>
        <w:t>simple molecule</w:t>
      </w:r>
      <w:r w:rsidR="00052794">
        <w:rPr>
          <w:b/>
          <w:bCs/>
        </w:rPr>
        <w:t xml:space="preserve"> </w:t>
      </w:r>
      <w:r w:rsidR="007B43B5">
        <w:t xml:space="preserve">           </w:t>
      </w:r>
      <w:r w:rsidRPr="00447DA7">
        <w:rPr>
          <w:b/>
          <w:bCs/>
        </w:rPr>
        <w:t>giant covalent structure</w:t>
      </w:r>
      <w:r w:rsidR="007B43B5">
        <w:t xml:space="preserve">           </w:t>
      </w:r>
      <w:r w:rsidRPr="00447DA7">
        <w:rPr>
          <w:b/>
          <w:bCs/>
        </w:rPr>
        <w:t>polymer</w:t>
      </w:r>
    </w:p>
    <w:p w14:paraId="2D92ED44" w14:textId="7E257D45" w:rsidR="00EC7276" w:rsidRDefault="002B254C" w:rsidP="0094754A">
      <w:pPr>
        <w:pStyle w:val="RSCletteredlist"/>
        <w:numPr>
          <w:ilvl w:val="1"/>
          <w:numId w:val="25"/>
        </w:numPr>
        <w:spacing w:after="240" w:line="259" w:lineRule="auto"/>
        <w:ind w:left="1078" w:hanging="539"/>
      </w:pPr>
      <w:r>
        <w:t>C</w:t>
      </w:r>
      <w:r w:rsidRPr="002B254C">
        <w:t>hoose from the list above to complete the table and</w:t>
      </w:r>
      <w:r>
        <w:t xml:space="preserve"> </w:t>
      </w:r>
      <w:r w:rsidR="001C0D4F">
        <w:t xml:space="preserve">identify </w:t>
      </w:r>
      <w:r w:rsidR="00EC7276">
        <w:t>the types of structure</w:t>
      </w:r>
      <w:r w:rsidR="001C0D4F">
        <w:t xml:space="preserve"> for each substance</w:t>
      </w:r>
      <w:r w:rsidR="00EC7276">
        <w:t>.</w:t>
      </w:r>
    </w:p>
    <w:tbl>
      <w:tblPr>
        <w:tblStyle w:val="TableGrid"/>
        <w:tblW w:w="8198" w:type="dxa"/>
        <w:tblInd w:w="539" w:type="dxa"/>
        <w:tblLook w:val="04A0" w:firstRow="1" w:lastRow="0" w:firstColumn="1" w:lastColumn="0" w:noHBand="0" w:noVBand="1"/>
      </w:tblPr>
      <w:tblGrid>
        <w:gridCol w:w="1961"/>
        <w:gridCol w:w="3969"/>
        <w:gridCol w:w="2268"/>
      </w:tblGrid>
      <w:tr w:rsidR="000F70EF" w14:paraId="3B7F3608" w14:textId="77777777" w:rsidTr="00931835">
        <w:trPr>
          <w:trHeight w:val="567"/>
        </w:trPr>
        <w:tc>
          <w:tcPr>
            <w:tcW w:w="1961" w:type="dxa"/>
            <w:shd w:val="clear" w:color="auto" w:fill="F6E0C0"/>
            <w:vAlign w:val="center"/>
          </w:tcPr>
          <w:p w14:paraId="7456AD9A" w14:textId="2406701F" w:rsidR="003C1906" w:rsidRPr="00A65EDF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A65EDF">
              <w:rPr>
                <w:b/>
                <w:bCs/>
                <w:color w:val="C8102E"/>
              </w:rPr>
              <w:t>Substance</w:t>
            </w:r>
          </w:p>
        </w:tc>
        <w:tc>
          <w:tcPr>
            <w:tcW w:w="3969" w:type="dxa"/>
            <w:shd w:val="clear" w:color="auto" w:fill="F6E0C0"/>
            <w:vAlign w:val="center"/>
          </w:tcPr>
          <w:p w14:paraId="56D4B880" w14:textId="60680638" w:rsidR="003C1906" w:rsidRPr="00A65EDF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A65EDF">
              <w:rPr>
                <w:b/>
                <w:bCs/>
                <w:color w:val="C8102E"/>
              </w:rPr>
              <w:t>Diagram of structure</w:t>
            </w:r>
          </w:p>
        </w:tc>
        <w:tc>
          <w:tcPr>
            <w:tcW w:w="2268" w:type="dxa"/>
            <w:shd w:val="clear" w:color="auto" w:fill="F6E0C0"/>
            <w:vAlign w:val="center"/>
          </w:tcPr>
          <w:p w14:paraId="3C4EF0F8" w14:textId="7E09BE41" w:rsidR="003C1906" w:rsidRPr="00A65EDF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A65EDF">
              <w:rPr>
                <w:b/>
                <w:bCs/>
                <w:color w:val="C8102E"/>
              </w:rPr>
              <w:t>Type of structure</w:t>
            </w:r>
          </w:p>
        </w:tc>
      </w:tr>
      <w:tr w:rsidR="000F70EF" w14:paraId="3E91BCF2" w14:textId="77777777" w:rsidTr="007E56A4">
        <w:trPr>
          <w:trHeight w:val="2551"/>
        </w:trPr>
        <w:tc>
          <w:tcPr>
            <w:tcW w:w="1961" w:type="dxa"/>
            <w:vAlign w:val="center"/>
          </w:tcPr>
          <w:p w14:paraId="1A48A5E1" w14:textId="6A3D1D63" w:rsidR="003C1906" w:rsidRDefault="00304353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poly</w:t>
            </w:r>
            <w:r w:rsidR="003C1906">
              <w:t>(ethene)</w:t>
            </w:r>
          </w:p>
        </w:tc>
        <w:tc>
          <w:tcPr>
            <w:tcW w:w="3969" w:type="dxa"/>
            <w:vAlign w:val="center"/>
          </w:tcPr>
          <w:p w14:paraId="39DA237B" w14:textId="63557EBA" w:rsidR="003C1906" w:rsidRDefault="007E56A4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1EB9703" wp14:editId="197ADE60">
                  <wp:extent cx="2160000" cy="825853"/>
                  <wp:effectExtent l="0" t="0" r="0" b="0"/>
                  <wp:docPr id="11" name="Picture 11" descr="A section of a poly(ethene) molecule showing several black spheres joined to each other and to two white spheres through single bo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section of a poly(ethene) molecule showing several black spheres joined to each other and to two white spheres through single bond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825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70105B76" w14:textId="39B6EE20" w:rsidR="003C1906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</w:tr>
      <w:tr w:rsidR="000F70EF" w14:paraId="3AE14F10" w14:textId="77777777" w:rsidTr="007E56A4">
        <w:trPr>
          <w:trHeight w:val="2551"/>
        </w:trPr>
        <w:tc>
          <w:tcPr>
            <w:tcW w:w="1961" w:type="dxa"/>
            <w:vAlign w:val="center"/>
          </w:tcPr>
          <w:p w14:paraId="780A6C26" w14:textId="5477A11D" w:rsidR="003C1906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ammonia</w:t>
            </w:r>
          </w:p>
        </w:tc>
        <w:tc>
          <w:tcPr>
            <w:tcW w:w="3969" w:type="dxa"/>
            <w:vAlign w:val="center"/>
          </w:tcPr>
          <w:p w14:paraId="30923A9C" w14:textId="73B1AB66" w:rsidR="005169BC" w:rsidRPr="003C1906" w:rsidRDefault="004535B8" w:rsidP="0048365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613FAD23" wp14:editId="1DD3B85A">
                  <wp:extent cx="1390650" cy="818890"/>
                  <wp:effectExtent l="0" t="0" r="0" b="635"/>
                  <wp:docPr id="1946557974" name="Picture 2" descr="A computer image of a blue ball connected by three blue and white sticks to three white ball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6557974" name="Picture 2" descr="A computer image of a blue ball connected by three blue and white sticks to three white ball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756" cy="835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42E3DEA6" w14:textId="00900812" w:rsidR="003C1906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</w:tr>
      <w:tr w:rsidR="000F70EF" w14:paraId="1A38962B" w14:textId="77777777" w:rsidTr="007E56A4">
        <w:trPr>
          <w:trHeight w:val="2551"/>
        </w:trPr>
        <w:tc>
          <w:tcPr>
            <w:tcW w:w="1961" w:type="dxa"/>
            <w:vAlign w:val="center"/>
          </w:tcPr>
          <w:p w14:paraId="70A2DA99" w14:textId="3F8F9A7B" w:rsidR="003C1906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graphite</w:t>
            </w:r>
          </w:p>
        </w:tc>
        <w:tc>
          <w:tcPr>
            <w:tcW w:w="3969" w:type="dxa"/>
            <w:vAlign w:val="center"/>
          </w:tcPr>
          <w:p w14:paraId="340BABD6" w14:textId="007BD59F" w:rsidR="005169BC" w:rsidRDefault="007445E8" w:rsidP="0048365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9BEEC23" wp14:editId="2CC271EB">
                  <wp:extent cx="1419622" cy="1440000"/>
                  <wp:effectExtent l="0" t="0" r="3175" b="0"/>
                  <wp:docPr id="8" name="Picture 8" descr="A section of graphite showing three layers of black spheres connected in interconnected hexagons through single bo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ection of graphite showing three layers of black spheres connected in interconnected hexagons through single bonds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622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32A90BDB" w14:textId="74DF429E" w:rsidR="003C1906" w:rsidRDefault="003C1906" w:rsidP="0025548F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</w:tr>
    </w:tbl>
    <w:p w14:paraId="73470415" w14:textId="11196B4D" w:rsidR="00C3487C" w:rsidRDefault="00C3487C" w:rsidP="00C3487C">
      <w:pPr>
        <w:pStyle w:val="RSCMarks"/>
      </w:pPr>
      <w:r w:rsidRPr="007A726C">
        <w:t>(</w:t>
      </w:r>
      <w:r>
        <w:t>3</w:t>
      </w:r>
      <w:r w:rsidRPr="007A726C">
        <w:t xml:space="preserve"> marks)</w:t>
      </w:r>
    </w:p>
    <w:p w14:paraId="3D164E24" w14:textId="06747C2A" w:rsidR="00447DA7" w:rsidRDefault="00447DA7" w:rsidP="00214A0A">
      <w:pPr>
        <w:pStyle w:val="RSCMark"/>
        <w:spacing w:before="240" w:after="0"/>
      </w:pPr>
    </w:p>
    <w:p w14:paraId="0215B094" w14:textId="31A03446" w:rsidR="00910D99" w:rsidRDefault="00910D99">
      <w:pPr>
        <w:rPr>
          <w:rFonts w:ascii="Century Gothic" w:hAnsi="Century Gothic" w:cs="Arial"/>
          <w:lang w:eastAsia="zh-CN"/>
        </w:rPr>
      </w:pPr>
      <w:r>
        <w:br w:type="page"/>
      </w:r>
    </w:p>
    <w:p w14:paraId="0F91284D" w14:textId="60827D8C" w:rsidR="002D4C04" w:rsidRDefault="004037E4" w:rsidP="0094754A">
      <w:pPr>
        <w:pStyle w:val="RSCletteredlist"/>
        <w:tabs>
          <w:tab w:val="clear" w:pos="1077"/>
        </w:tabs>
        <w:ind w:left="0" w:firstLine="0"/>
      </w:pPr>
      <w:r w:rsidRPr="00DA6A39">
        <w:lastRenderedPageBreak/>
        <w:t>The</w:t>
      </w:r>
      <w:r>
        <w:t xml:space="preserve"> </w:t>
      </w:r>
      <w:r w:rsidRPr="004F2892">
        <w:t>melting</w:t>
      </w:r>
      <w:r>
        <w:t xml:space="preserve"> point of ammonia is </w:t>
      </w:r>
      <w:r w:rsidR="001550D4">
        <w:t>–</w:t>
      </w:r>
      <w:r>
        <w:t>78°C.</w:t>
      </w:r>
    </w:p>
    <w:p w14:paraId="698A5289" w14:textId="38938CE6" w:rsidR="00747C56" w:rsidRPr="00032277" w:rsidRDefault="004037E4" w:rsidP="0094754A">
      <w:pPr>
        <w:pStyle w:val="RSCnormalindentedtext"/>
        <w:spacing w:line="22" w:lineRule="atLeast"/>
        <w:ind w:left="0"/>
        <w:rPr>
          <w:b/>
          <w:bCs/>
        </w:rPr>
      </w:pPr>
      <w:r>
        <w:t xml:space="preserve">Use </w:t>
      </w:r>
      <w:r w:rsidR="00DA6A39">
        <w:t xml:space="preserve">some of </w:t>
      </w:r>
      <w:r>
        <w:t xml:space="preserve">the words </w:t>
      </w:r>
      <w:r w:rsidR="00DA6A39">
        <w:t>provided</w:t>
      </w:r>
      <w:r>
        <w:t xml:space="preserve"> to complete the sentences. You do not have to use all the words.</w:t>
      </w:r>
    </w:p>
    <w:p w14:paraId="35905A51" w14:textId="045FEEF3" w:rsidR="001B674B" w:rsidRDefault="00747C56" w:rsidP="0042072D">
      <w:pPr>
        <w:pStyle w:val="RSCbold"/>
        <w:ind w:left="426"/>
      </w:pPr>
      <w:r>
        <w:t>covalent bonds</w:t>
      </w:r>
      <w:r w:rsidR="00047B3F">
        <w:t xml:space="preserve">            </w:t>
      </w:r>
      <w:r>
        <w:t>weak</w:t>
      </w:r>
      <w:r w:rsidR="00047B3F">
        <w:t xml:space="preserve">            </w:t>
      </w:r>
      <w:r w:rsidR="00E76F54">
        <w:t>ionic bonds</w:t>
      </w:r>
    </w:p>
    <w:p w14:paraId="626D0D86" w14:textId="1B3A3A92" w:rsidR="00EC7276" w:rsidRDefault="001B674B" w:rsidP="0042072D">
      <w:pPr>
        <w:pStyle w:val="RSCbold"/>
        <w:spacing w:after="360"/>
        <w:ind w:left="426"/>
      </w:pPr>
      <w:r>
        <w:t>metallic bonds</w:t>
      </w:r>
      <w:r w:rsidR="00747C56">
        <w:t xml:space="preserve">            strong</w:t>
      </w:r>
      <w:r w:rsidR="00047B3F">
        <w:t xml:space="preserve">            </w:t>
      </w:r>
      <w:r w:rsidR="00747C56">
        <w:t>intermolecular forces</w:t>
      </w:r>
    </w:p>
    <w:p w14:paraId="1665D2E7" w14:textId="524E4471" w:rsidR="00E9033B" w:rsidRDefault="004037E4" w:rsidP="0094754A">
      <w:pPr>
        <w:pStyle w:val="RSCnormalindentedtext"/>
        <w:ind w:left="0"/>
      </w:pPr>
      <w:r>
        <w:t xml:space="preserve">In an ammonia molecule, </w:t>
      </w:r>
      <w:r w:rsidR="00584D86">
        <w:t xml:space="preserve">one nitrogen </w:t>
      </w:r>
      <w:r>
        <w:t>atom</w:t>
      </w:r>
      <w:r w:rsidR="004369AD">
        <w:t xml:space="preserve"> form</w:t>
      </w:r>
      <w:r w:rsidR="00584D86">
        <w:t>s</w:t>
      </w:r>
      <w:r w:rsidR="004369AD">
        <w:t xml:space="preserve"> </w:t>
      </w:r>
      <w:r w:rsidR="00366319">
        <w:t>__________________</w:t>
      </w:r>
      <w:r w:rsidR="002D4C04">
        <w:t>_________</w:t>
      </w:r>
      <w:r w:rsidR="0094754A">
        <w:t>____</w:t>
      </w:r>
      <w:r w:rsidR="004369AD">
        <w:t xml:space="preserve"> covalent bonds with </w:t>
      </w:r>
      <w:r w:rsidR="00584D86">
        <w:t>three hydrogen atoms</w:t>
      </w:r>
      <w:r w:rsidR="004369AD">
        <w:t xml:space="preserve">. Ammonia molecules are attracted to each other by </w:t>
      </w:r>
      <w:r w:rsidR="002D4C04">
        <w:t>___________________________</w:t>
      </w:r>
      <w:r w:rsidR="0094754A">
        <w:t>____</w:t>
      </w:r>
      <w:r w:rsidR="002D4C04">
        <w:t xml:space="preserve"> </w:t>
      </w:r>
      <w:r w:rsidR="007C1083">
        <w:t xml:space="preserve"> </w:t>
      </w:r>
      <w:r w:rsidR="004369AD">
        <w:t xml:space="preserve">intermolecular forces. When ammonia melts, enough energy is needed to overcome the </w:t>
      </w:r>
      <w:r w:rsidR="00AA7D7E">
        <w:t>__________________</w:t>
      </w:r>
      <w:r w:rsidR="0094754A">
        <w:t>_____</w:t>
      </w:r>
      <w:r w:rsidR="0042072D">
        <w:t xml:space="preserve"> </w:t>
      </w:r>
      <w:r w:rsidR="002D4C04">
        <w:t xml:space="preserve">__________________________ </w:t>
      </w:r>
      <w:r w:rsidR="004369AD">
        <w:t xml:space="preserve"> </w:t>
      </w:r>
      <w:proofErr w:type="spellStart"/>
      <w:r w:rsidR="000D4B19">
        <w:t>to</w:t>
      </w:r>
      <w:proofErr w:type="spellEnd"/>
      <w:r w:rsidR="000D4B19">
        <w:t xml:space="preserve"> separate the molecules</w:t>
      </w:r>
      <w:r w:rsidR="004369AD">
        <w:t>.</w:t>
      </w:r>
    </w:p>
    <w:p w14:paraId="0F5F4CD7" w14:textId="2A28001F" w:rsidR="00D7192E" w:rsidRDefault="00A75334" w:rsidP="0094754A">
      <w:pPr>
        <w:pStyle w:val="RSCMarks"/>
      </w:pPr>
      <w:r w:rsidRPr="00A75334">
        <w:t xml:space="preserve"> </w:t>
      </w:r>
      <w:r w:rsidRPr="007A726C">
        <w:t>(</w:t>
      </w:r>
      <w:r>
        <w:t>3</w:t>
      </w:r>
      <w:r w:rsidRPr="007A726C">
        <w:t xml:space="preserve"> marks)</w:t>
      </w:r>
    </w:p>
    <w:p w14:paraId="0B5E0181" w14:textId="07F7D479" w:rsidR="00032277" w:rsidRPr="00063C0F" w:rsidRDefault="00032277" w:rsidP="0094754A">
      <w:pPr>
        <w:pStyle w:val="RSCletteredlist"/>
        <w:tabs>
          <w:tab w:val="clear" w:pos="533"/>
          <w:tab w:val="clear" w:pos="1077"/>
          <w:tab w:val="clear" w:pos="1435"/>
          <w:tab w:val="right" w:pos="426"/>
        </w:tabs>
        <w:ind w:left="0" w:firstLine="0"/>
      </w:pPr>
      <w:r w:rsidRPr="00063C0F">
        <w:t>The melting point of poly(</w:t>
      </w:r>
      <w:r w:rsidRPr="005D5BA9">
        <w:t>ethene</w:t>
      </w:r>
      <w:r w:rsidRPr="00063C0F">
        <w:t xml:space="preserve">) is approximately 110°C. </w:t>
      </w:r>
    </w:p>
    <w:p w14:paraId="263F72D6" w14:textId="5E300A69" w:rsidR="00032277" w:rsidRDefault="00032277" w:rsidP="0094754A">
      <w:pPr>
        <w:pStyle w:val="RSCnormalindentedtext"/>
        <w:spacing w:line="259" w:lineRule="auto"/>
        <w:ind w:left="0"/>
        <w:rPr>
          <w:b/>
          <w:bCs/>
        </w:rPr>
      </w:pPr>
      <w:r>
        <w:t>Use</w:t>
      </w:r>
      <w:r w:rsidR="00B062C4">
        <w:t xml:space="preserve"> some of</w:t>
      </w:r>
      <w:r>
        <w:t xml:space="preserve"> the words </w:t>
      </w:r>
      <w:r w:rsidR="005748C1">
        <w:t>provided</w:t>
      </w:r>
      <w:r>
        <w:t xml:space="preserve"> to complete the sentences. You do not have to use all the words.</w:t>
      </w:r>
    </w:p>
    <w:p w14:paraId="4E92B52D" w14:textId="6DF8344F" w:rsidR="004A36E6" w:rsidRDefault="00032277" w:rsidP="0094754A">
      <w:pPr>
        <w:pStyle w:val="RSCbold"/>
      </w:pPr>
      <w:r>
        <w:t>less</w:t>
      </w:r>
      <w:r w:rsidR="004A36E6">
        <w:t xml:space="preserve">            </w:t>
      </w:r>
      <w:proofErr w:type="gramStart"/>
      <w:r>
        <w:t>more</w:t>
      </w:r>
      <w:r w:rsidR="004A36E6">
        <w:t xml:space="preserve">            </w:t>
      </w:r>
      <w:r>
        <w:t>weaker</w:t>
      </w:r>
      <w:proofErr w:type="gramEnd"/>
    </w:p>
    <w:p w14:paraId="306C681D" w14:textId="493617F1" w:rsidR="00032277" w:rsidRDefault="00032277" w:rsidP="0094754A">
      <w:pPr>
        <w:pStyle w:val="RSCbold"/>
      </w:pPr>
      <w:r>
        <w:t>stronger</w:t>
      </w:r>
      <w:r w:rsidR="004A36E6">
        <w:t xml:space="preserve">            </w:t>
      </w:r>
      <w:r>
        <w:t>lower</w:t>
      </w:r>
      <w:r w:rsidR="004A36E6">
        <w:t xml:space="preserve">            </w:t>
      </w:r>
      <w:r>
        <w:t>higher</w:t>
      </w:r>
    </w:p>
    <w:p w14:paraId="22231A5D" w14:textId="21E59B4E" w:rsidR="003B4417" w:rsidRDefault="00584D86" w:rsidP="0094754A">
      <w:pPr>
        <w:pStyle w:val="RSCnormalindentedtext"/>
        <w:ind w:left="0"/>
      </w:pPr>
      <w:r>
        <w:t>In poly(ethene) molecules, c</w:t>
      </w:r>
      <w:r w:rsidR="004369AD">
        <w:t>arbon atoms</w:t>
      </w:r>
      <w:r w:rsidR="00193DF6">
        <w:t xml:space="preserve"> have</w:t>
      </w:r>
      <w:r w:rsidR="004369AD">
        <w:t xml:space="preserve"> covalent bond</w:t>
      </w:r>
      <w:r w:rsidR="00193DF6">
        <w:t>s between</w:t>
      </w:r>
      <w:r w:rsidR="004369AD">
        <w:t xml:space="preserve"> each other and </w:t>
      </w:r>
      <w:r>
        <w:t>with</w:t>
      </w:r>
      <w:r w:rsidR="004369AD">
        <w:t xml:space="preserve"> hydrogen atoms</w:t>
      </w:r>
      <w:r>
        <w:t>.</w:t>
      </w:r>
      <w:r w:rsidR="004369AD">
        <w:t xml:space="preserve"> Poly(ethene) molecules have </w:t>
      </w:r>
      <w:r w:rsidR="00AA7D7E">
        <w:t>__________________</w:t>
      </w:r>
      <w:r w:rsidR="004369AD">
        <w:t xml:space="preserve"> intermolecular forces than ammonia</w:t>
      </w:r>
      <w:r w:rsidR="00AF0FD2">
        <w:t xml:space="preserve"> molecules</w:t>
      </w:r>
      <w:r w:rsidR="00331F45">
        <w:t xml:space="preserve">. Therefore, poly(ethene) has a </w:t>
      </w:r>
      <w:r w:rsidR="00AA7D7E">
        <w:t>__________________</w:t>
      </w:r>
      <w:r w:rsidR="003B4417">
        <w:t xml:space="preserve"> melting point tha</w:t>
      </w:r>
      <w:r w:rsidR="00820238">
        <w:t>n</w:t>
      </w:r>
      <w:r w:rsidR="003B4417">
        <w:t xml:space="preserve"> ammonia because </w:t>
      </w:r>
      <w:r w:rsidR="00AA7D7E">
        <w:t>__________________</w:t>
      </w:r>
      <w:r w:rsidR="004369AD">
        <w:t xml:space="preserve"> energy is needed to overcome the intermolecular forces.</w:t>
      </w:r>
    </w:p>
    <w:p w14:paraId="4A8EF12A" w14:textId="5BFCB5A2" w:rsidR="00A75334" w:rsidRDefault="00A75334" w:rsidP="00A75334">
      <w:pPr>
        <w:pStyle w:val="RSCMarks"/>
      </w:pPr>
      <w:r w:rsidRPr="007A726C">
        <w:t>(</w:t>
      </w:r>
      <w:r>
        <w:t>3</w:t>
      </w:r>
      <w:r w:rsidRPr="007A726C">
        <w:t xml:space="preserve"> marks)</w:t>
      </w:r>
    </w:p>
    <w:p w14:paraId="0083BEBB" w14:textId="68C6BBC3" w:rsidR="00234989" w:rsidRDefault="00234989" w:rsidP="00640FE9">
      <w:pPr>
        <w:pStyle w:val="RSCMark"/>
        <w:spacing w:after="0"/>
      </w:pPr>
    </w:p>
    <w:p w14:paraId="65BD486F" w14:textId="4692DE06" w:rsidR="00A70894" w:rsidRDefault="00A70894">
      <w:pPr>
        <w:rPr>
          <w:rFonts w:ascii="Century Gothic" w:hAnsi="Century Gothic" w:cs="Arial"/>
          <w:lang w:eastAsia="zh-CN"/>
        </w:rPr>
      </w:pPr>
      <w:r>
        <w:br w:type="page"/>
      </w:r>
    </w:p>
    <w:p w14:paraId="078301CB" w14:textId="5DE911FC" w:rsidR="00040A0E" w:rsidRDefault="00645D9B" w:rsidP="00A65EDF">
      <w:pPr>
        <w:pStyle w:val="RSCnumberedlist11"/>
        <w:spacing w:line="259" w:lineRule="auto"/>
      </w:pPr>
      <w:bookmarkStart w:id="1" w:name="_Hlk153024693"/>
      <w:r w:rsidRPr="004E3572">
        <w:lastRenderedPageBreak/>
        <w:t>The</w:t>
      </w:r>
      <w:r>
        <w:t xml:space="preserve"> </w:t>
      </w:r>
      <w:r w:rsidRPr="00CB2E1F">
        <w:t>table</w:t>
      </w:r>
      <w:r>
        <w:t xml:space="preserve"> </w:t>
      </w:r>
      <w:r w:rsidR="00337198">
        <w:t xml:space="preserve">includes </w:t>
      </w:r>
      <w:r>
        <w:t>different ways of representing an ammonia molecule.</w:t>
      </w:r>
      <w:r w:rsidR="008202A2">
        <w:t xml:space="preserve"> </w:t>
      </w:r>
    </w:p>
    <w:p w14:paraId="59799DA7" w14:textId="77777777" w:rsidR="00773A86" w:rsidRDefault="00773A86" w:rsidP="00773A86">
      <w:pPr>
        <w:pStyle w:val="RSCnumberedlist11"/>
        <w:numPr>
          <w:ilvl w:val="0"/>
          <w:numId w:val="0"/>
        </w:numPr>
        <w:spacing w:line="259" w:lineRule="auto"/>
      </w:pPr>
    </w:p>
    <w:p w14:paraId="3B22AD64" w14:textId="1CC9CDB4" w:rsidR="00645D9B" w:rsidRDefault="008202A2" w:rsidP="00773A86">
      <w:pPr>
        <w:pStyle w:val="RSCnormalindentedtext"/>
        <w:spacing w:after="240" w:line="259" w:lineRule="auto"/>
        <w:ind w:left="0"/>
      </w:pPr>
      <w:r>
        <w:t>Add ticks (</w:t>
      </w:r>
      <w:r>
        <w:sym w:font="Wingdings" w:char="F0FC"/>
      </w:r>
      <w:r>
        <w:t>) and crosses (</w:t>
      </w:r>
      <w:r w:rsidR="009A4EA0">
        <w:sym w:font="Wingdings" w:char="F0FB"/>
      </w:r>
      <w:r>
        <w:t xml:space="preserve">) </w:t>
      </w:r>
      <w:r w:rsidR="005D20B7">
        <w:t xml:space="preserve">in each box to </w:t>
      </w:r>
      <w:r w:rsidR="00036D19">
        <w:t>identify the details</w:t>
      </w:r>
      <w:r w:rsidR="005D20B7">
        <w:t xml:space="preserve"> </w:t>
      </w:r>
      <w:r w:rsidR="00036D19">
        <w:t xml:space="preserve">shown by </w:t>
      </w:r>
      <w:r w:rsidR="005D20B7">
        <w:t>each</w:t>
      </w:r>
      <w:r>
        <w:t xml:space="preserve"> representation</w:t>
      </w:r>
      <w:r w:rsidR="00036D19">
        <w:t>.</w:t>
      </w:r>
      <w:r>
        <w:t xml:space="preserve"> Some </w:t>
      </w:r>
      <w:r w:rsidR="00E554E3">
        <w:t xml:space="preserve">boxes have been completed </w:t>
      </w:r>
      <w:r>
        <w:t>for you.</w:t>
      </w:r>
    </w:p>
    <w:tbl>
      <w:tblPr>
        <w:tblStyle w:val="TableGrid"/>
        <w:tblW w:w="890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552"/>
        <w:gridCol w:w="1245"/>
        <w:gridCol w:w="1701"/>
        <w:gridCol w:w="1701"/>
        <w:gridCol w:w="1701"/>
      </w:tblGrid>
      <w:tr w:rsidR="00E63C25" w14:paraId="7FD53E85" w14:textId="77777777" w:rsidTr="00773A86">
        <w:trPr>
          <w:trHeight w:val="1417"/>
        </w:trPr>
        <w:tc>
          <w:tcPr>
            <w:tcW w:w="2552" w:type="dxa"/>
            <w:shd w:val="clear" w:color="auto" w:fill="F6E0C0"/>
            <w:vAlign w:val="center"/>
          </w:tcPr>
          <w:p w14:paraId="3A3A3F85" w14:textId="3492867D" w:rsidR="00645D9B" w:rsidRPr="008C2F75" w:rsidRDefault="008202A2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8C2F75">
              <w:rPr>
                <w:b/>
                <w:bCs/>
                <w:color w:val="C8102E"/>
              </w:rPr>
              <w:t>Does the representation show:</w:t>
            </w:r>
          </w:p>
        </w:tc>
        <w:tc>
          <w:tcPr>
            <w:tcW w:w="1245" w:type="dxa"/>
            <w:shd w:val="clear" w:color="auto" w:fill="auto"/>
            <w:vAlign w:val="center"/>
          </w:tcPr>
          <w:p w14:paraId="67A3A5E9" w14:textId="0D90D077" w:rsidR="00645D9B" w:rsidRPr="009A4EA0" w:rsidRDefault="009A4EA0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iCs/>
                <w:sz w:val="24"/>
                <w:szCs w:val="24"/>
                <w:vertAlign w:val="subscrip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701" w:type="dxa"/>
            <w:shd w:val="clear" w:color="auto" w:fill="auto"/>
            <w:vAlign w:val="center"/>
          </w:tcPr>
          <w:p w14:paraId="0C20B842" w14:textId="547ECADC" w:rsidR="00645D9B" w:rsidRDefault="002E6ABD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F392F6B" wp14:editId="0C340A10">
                  <wp:extent cx="762000" cy="800100"/>
                  <wp:effectExtent l="0" t="0" r="0" b="0"/>
                  <wp:docPr id="14" name="Picture 14" descr="Full displayed formula of ammonia showing a central nitrogen atom connected to three hydrogen atoms through single bo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Full displayed formula of ammonia showing a central nitrogen atom connected to three hydrogen atoms through single bonds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4982EF" w14:textId="465CC910" w:rsidR="00645D9B" w:rsidRDefault="0077389A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09A39B6" wp14:editId="43F6154F">
                  <wp:extent cx="942975" cy="701040"/>
                  <wp:effectExtent l="0" t="0" r="0" b="0"/>
                  <wp:docPr id="15" name="Picture 15" descr="Dot and cross diagram of an ammonia molecule showing a central nitrogen atom surrounded by three hydrogen atoms. The outer shell of each hydrogen atom overlaps with the nitrogen outer shell and there is a dot and a cross in each of the three areas of overlap. The outer shell of nitrogen also has two dots separatel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Dot and cross diagram of an ammonia molecule showing a central nitrogen atom surrounded by three hydrogen atoms. The outer shell of each hydrogen atom overlaps with the nitrogen outer shell and there is a dot and a cross in each of the three areas of overlap. The outer shell of nitrogen also has two dots separately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530E530" w14:textId="1315BE91" w:rsidR="00024B43" w:rsidRDefault="00523612" w:rsidP="00267D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426F7781" wp14:editId="768637F9">
                  <wp:extent cx="942975" cy="554990"/>
                  <wp:effectExtent l="0" t="0" r="9525" b="0"/>
                  <wp:docPr id="1831451326" name="Picture 3" descr="A computer image of a blue ball connected by three blue and white sticks to three white ball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451326" name="Picture 3" descr="A computer image of a blue ball connected by three blue and white sticks to three white ball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554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3C25" w14:paraId="39F11FD0" w14:textId="77777777" w:rsidTr="00773A86">
        <w:trPr>
          <w:trHeight w:val="850"/>
        </w:trPr>
        <w:tc>
          <w:tcPr>
            <w:tcW w:w="2552" w:type="dxa"/>
            <w:shd w:val="clear" w:color="auto" w:fill="auto"/>
            <w:vAlign w:val="center"/>
          </w:tcPr>
          <w:p w14:paraId="32CC7D96" w14:textId="04C8B218" w:rsidR="00645D9B" w:rsidRPr="00FA5269" w:rsidRDefault="00A379F3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color w:val="auto"/>
              </w:rPr>
            </w:pPr>
            <w:r w:rsidRPr="00FA5269">
              <w:rPr>
                <w:color w:val="auto"/>
              </w:rPr>
              <w:t>t</w:t>
            </w:r>
            <w:r w:rsidR="008202A2" w:rsidRPr="00FA5269">
              <w:rPr>
                <w:color w:val="auto"/>
              </w:rPr>
              <w:t>he types of atoms in the molecule?</w:t>
            </w:r>
          </w:p>
        </w:tc>
        <w:tc>
          <w:tcPr>
            <w:tcW w:w="1245" w:type="dxa"/>
            <w:vAlign w:val="center"/>
          </w:tcPr>
          <w:p w14:paraId="69FAB456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51E54712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63E452BB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4946BDEE" w14:textId="24C513F4" w:rsidR="00584D86" w:rsidRPr="00827E3D" w:rsidRDefault="00584D86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  <w:r w:rsidRPr="00827E3D">
              <w:rPr>
                <w:sz w:val="44"/>
                <w:szCs w:val="44"/>
              </w:rPr>
              <w:sym w:font="Wingdings" w:char="F0FC"/>
            </w:r>
          </w:p>
        </w:tc>
      </w:tr>
      <w:tr w:rsidR="00E63C25" w14:paraId="26E5392B" w14:textId="77777777" w:rsidTr="00773A86">
        <w:trPr>
          <w:trHeight w:val="850"/>
        </w:trPr>
        <w:tc>
          <w:tcPr>
            <w:tcW w:w="2552" w:type="dxa"/>
            <w:shd w:val="clear" w:color="auto" w:fill="auto"/>
            <w:vAlign w:val="center"/>
          </w:tcPr>
          <w:p w14:paraId="725E4BEC" w14:textId="2264E4E3" w:rsidR="00645D9B" w:rsidRPr="00FA5269" w:rsidRDefault="00A379F3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color w:val="auto"/>
              </w:rPr>
            </w:pPr>
            <w:r w:rsidRPr="00FA5269">
              <w:rPr>
                <w:color w:val="auto"/>
              </w:rPr>
              <w:t>t</w:t>
            </w:r>
            <w:r w:rsidR="008202A2" w:rsidRPr="00FA5269">
              <w:rPr>
                <w:color w:val="auto"/>
              </w:rPr>
              <w:t>he number of each type of atom?</w:t>
            </w:r>
          </w:p>
        </w:tc>
        <w:tc>
          <w:tcPr>
            <w:tcW w:w="1245" w:type="dxa"/>
            <w:vAlign w:val="center"/>
          </w:tcPr>
          <w:p w14:paraId="26938303" w14:textId="379B43FE" w:rsidR="008202A2" w:rsidRPr="00827E3D" w:rsidRDefault="008202A2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  <w:r w:rsidRPr="00827E3D">
              <w:rPr>
                <w:sz w:val="44"/>
                <w:szCs w:val="44"/>
              </w:rPr>
              <w:sym w:font="Wingdings" w:char="F0FC"/>
            </w:r>
          </w:p>
        </w:tc>
        <w:tc>
          <w:tcPr>
            <w:tcW w:w="1701" w:type="dxa"/>
            <w:vAlign w:val="center"/>
          </w:tcPr>
          <w:p w14:paraId="0415E1AF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567FB703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7C9CD005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</w:tr>
      <w:tr w:rsidR="00E63C25" w14:paraId="44E87F70" w14:textId="77777777" w:rsidTr="00773A86">
        <w:trPr>
          <w:trHeight w:val="850"/>
        </w:trPr>
        <w:tc>
          <w:tcPr>
            <w:tcW w:w="2552" w:type="dxa"/>
            <w:shd w:val="clear" w:color="auto" w:fill="auto"/>
            <w:vAlign w:val="center"/>
          </w:tcPr>
          <w:p w14:paraId="42CEE915" w14:textId="454BF960" w:rsidR="00645D9B" w:rsidRPr="00FA5269" w:rsidRDefault="00215896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color w:val="auto"/>
              </w:rPr>
            </w:pPr>
            <w:r w:rsidRPr="00FA5269">
              <w:rPr>
                <w:color w:val="auto"/>
              </w:rPr>
              <w:t>h</w:t>
            </w:r>
            <w:r w:rsidR="008202A2" w:rsidRPr="00FA5269">
              <w:rPr>
                <w:color w:val="auto"/>
              </w:rPr>
              <w:t xml:space="preserve">ow </w:t>
            </w:r>
            <w:proofErr w:type="gramStart"/>
            <w:r w:rsidR="008202A2" w:rsidRPr="00FA5269">
              <w:rPr>
                <w:color w:val="auto"/>
              </w:rPr>
              <w:t>the electrons are</w:t>
            </w:r>
            <w:proofErr w:type="gramEnd"/>
            <w:r w:rsidR="008202A2" w:rsidRPr="00FA5269">
              <w:rPr>
                <w:color w:val="auto"/>
              </w:rPr>
              <w:t xml:space="preserve"> shared?</w:t>
            </w:r>
          </w:p>
        </w:tc>
        <w:tc>
          <w:tcPr>
            <w:tcW w:w="1245" w:type="dxa"/>
            <w:vAlign w:val="center"/>
          </w:tcPr>
          <w:p w14:paraId="16D0A8E4" w14:textId="5CFEBF1F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5DEBF9A2" w14:textId="41E09E84" w:rsidR="008202A2" w:rsidRPr="00827E3D" w:rsidRDefault="00827E3D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sz w:val="44"/>
                <w:szCs w:val="44"/>
              </w:rPr>
            </w:pPr>
            <w:r w:rsidRPr="00827E3D">
              <w:rPr>
                <w:sz w:val="44"/>
                <w:szCs w:val="44"/>
              </w:rPr>
              <w:sym w:font="Wingdings" w:char="F0FB"/>
            </w:r>
          </w:p>
        </w:tc>
        <w:tc>
          <w:tcPr>
            <w:tcW w:w="1701" w:type="dxa"/>
            <w:vAlign w:val="center"/>
          </w:tcPr>
          <w:p w14:paraId="40D4AEA4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3A3CADE8" w14:textId="77777777" w:rsidR="00645D9B" w:rsidRPr="00827E3D" w:rsidRDefault="00645D9B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</w:tr>
      <w:tr w:rsidR="00E63C25" w14:paraId="70D2CE96" w14:textId="77777777" w:rsidTr="00773A86">
        <w:trPr>
          <w:trHeight w:val="850"/>
        </w:trPr>
        <w:tc>
          <w:tcPr>
            <w:tcW w:w="2552" w:type="dxa"/>
            <w:shd w:val="clear" w:color="auto" w:fill="auto"/>
            <w:vAlign w:val="center"/>
          </w:tcPr>
          <w:p w14:paraId="162C0E01" w14:textId="13ADABB7" w:rsidR="008202A2" w:rsidRPr="00FA5269" w:rsidRDefault="00A379F3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color w:val="auto"/>
              </w:rPr>
            </w:pPr>
            <w:r w:rsidRPr="00FA5269">
              <w:rPr>
                <w:color w:val="auto"/>
              </w:rPr>
              <w:t>t</w:t>
            </w:r>
            <w:r w:rsidR="008202A2" w:rsidRPr="00FA5269">
              <w:rPr>
                <w:color w:val="auto"/>
              </w:rPr>
              <w:t>he 3</w:t>
            </w:r>
            <w:r w:rsidRPr="00FA5269">
              <w:rPr>
                <w:color w:val="auto"/>
              </w:rPr>
              <w:t>-</w:t>
            </w:r>
            <w:r w:rsidR="008202A2" w:rsidRPr="00FA5269">
              <w:rPr>
                <w:color w:val="auto"/>
              </w:rPr>
              <w:t>D structure?</w:t>
            </w:r>
          </w:p>
        </w:tc>
        <w:tc>
          <w:tcPr>
            <w:tcW w:w="1245" w:type="dxa"/>
            <w:vAlign w:val="center"/>
          </w:tcPr>
          <w:p w14:paraId="3321E833" w14:textId="77777777" w:rsidR="008202A2" w:rsidRPr="00827E3D" w:rsidRDefault="008202A2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36D5A9F8" w14:textId="77777777" w:rsidR="008202A2" w:rsidRPr="00827E3D" w:rsidRDefault="008202A2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  <w:tc>
          <w:tcPr>
            <w:tcW w:w="1701" w:type="dxa"/>
            <w:vAlign w:val="center"/>
          </w:tcPr>
          <w:p w14:paraId="3DE666D6" w14:textId="71024785" w:rsidR="008202A2" w:rsidRPr="00827E3D" w:rsidRDefault="00827E3D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  <w:r w:rsidRPr="00827E3D">
              <w:rPr>
                <w:sz w:val="44"/>
                <w:szCs w:val="44"/>
              </w:rPr>
              <w:sym w:font="Wingdings" w:char="F0FB"/>
            </w:r>
          </w:p>
        </w:tc>
        <w:tc>
          <w:tcPr>
            <w:tcW w:w="1701" w:type="dxa"/>
            <w:vAlign w:val="center"/>
          </w:tcPr>
          <w:p w14:paraId="4B03EE1E" w14:textId="77777777" w:rsidR="008202A2" w:rsidRPr="00827E3D" w:rsidRDefault="008202A2" w:rsidP="00E16041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sz w:val="44"/>
                <w:szCs w:val="44"/>
              </w:rPr>
            </w:pPr>
          </w:p>
        </w:tc>
      </w:tr>
    </w:tbl>
    <w:p w14:paraId="7FBA2208" w14:textId="4AAF5CA9" w:rsidR="00A75334" w:rsidRDefault="00A75334" w:rsidP="00A75334">
      <w:pPr>
        <w:pStyle w:val="RSCMarks"/>
      </w:pPr>
      <w:r w:rsidRPr="007A726C">
        <w:t>(</w:t>
      </w:r>
      <w:r>
        <w:t>4</w:t>
      </w:r>
      <w:r w:rsidRPr="007A726C">
        <w:t xml:space="preserve"> marks)</w:t>
      </w:r>
    </w:p>
    <w:bookmarkEnd w:id="1"/>
    <w:p w14:paraId="2BFD165C" w14:textId="15DB011E" w:rsidR="00A4702A" w:rsidRDefault="00EA3646" w:rsidP="00A4702A">
      <w:pPr>
        <w:pStyle w:val="RSCMark"/>
      </w:pPr>
      <w:r>
        <w:tab/>
      </w:r>
      <w:r w:rsidR="00A379F3" w:rsidRPr="00B31A00">
        <w:t>[</w:t>
      </w:r>
      <w:r w:rsidR="00CD17C6" w:rsidRPr="00B31A00">
        <w:t xml:space="preserve">Total: </w:t>
      </w:r>
      <w:r w:rsidR="00AF0FD2" w:rsidRPr="00B31A00">
        <w:t>2</w:t>
      </w:r>
      <w:r w:rsidR="00BF22B7">
        <w:t>4</w:t>
      </w:r>
      <w:r w:rsidR="00AF0FD2" w:rsidRPr="00B31A00">
        <w:t xml:space="preserve"> marks</w:t>
      </w:r>
      <w:r w:rsidR="00A379F3" w:rsidRPr="00B31A00">
        <w:t>]</w:t>
      </w:r>
    </w:p>
    <w:p w14:paraId="258FE32F" w14:textId="0207F5D8" w:rsidR="00E9786B" w:rsidRPr="00A955E3" w:rsidRDefault="00E9786B" w:rsidP="00E9786B">
      <w:pPr>
        <w:pStyle w:val="RSCendquestions"/>
        <w:spacing w:before="720"/>
        <w:ind w:left="1553"/>
      </w:pP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BEBB77B" wp14:editId="2DB64316">
                <wp:simplePos x="0" y="0"/>
                <wp:positionH relativeFrom="margin">
                  <wp:align>right</wp:align>
                </wp:positionH>
                <wp:positionV relativeFrom="paragraph">
                  <wp:posOffset>171450</wp:posOffset>
                </wp:positionV>
                <wp:extent cx="5562600" cy="719455"/>
                <wp:effectExtent l="0" t="0" r="19050" b="2349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2600" cy="7194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5C2E5" id="Rectangle 10" o:spid="_x0000_s1026" alt="&quot;&quot;" style="position:absolute;margin-left:386.8pt;margin-top:13.5pt;width:438pt;height:56.6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" filled="f" strokecolor="black [3213]" strokeweight=".5pt">
                <w10:wrap anchorx="margin"/>
              </v:rect>
            </w:pict>
          </mc:Fallback>
        </mc:AlternateContent>
      </w:r>
      <w:r>
        <w:drawing>
          <wp:anchor distT="0" distB="0" distL="114300" distR="114300" simplePos="0" relativeHeight="251660288" behindDoc="0" locked="0" layoutInCell="1" allowOverlap="1" wp14:anchorId="76684480" wp14:editId="20E7FF90">
            <wp:simplePos x="0" y="0"/>
            <wp:positionH relativeFrom="column">
              <wp:posOffset>335915</wp:posOffset>
            </wp:positionH>
            <wp:positionV relativeFrom="paragraph">
              <wp:posOffset>301837</wp:posOffset>
            </wp:positionV>
            <wp:extent cx="449580" cy="44958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2BFA3971" w14:textId="55396BCB" w:rsidR="00A4702A" w:rsidRPr="00A4702A" w:rsidRDefault="00E9786B" w:rsidP="00E9786B">
      <w:pPr>
        <w:pStyle w:val="RSCendquestions"/>
        <w:ind w:left="1553"/>
      </w:pPr>
      <w:r w:rsidRPr="00A955E3">
        <w:t>What will you do next time you’re asked a similar question?</w:t>
      </w:r>
    </w:p>
    <w:sectPr w:rsidR="00A4702A" w:rsidRPr="00A4702A" w:rsidSect="00685FF5">
      <w:headerReference w:type="even" r:id="rId19"/>
      <w:headerReference w:type="default" r:id="rId20"/>
      <w:footerReference w:type="even" r:id="rId21"/>
      <w:footerReference w:type="default" r:id="rId22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A130B" w14:textId="77777777" w:rsidR="000030D4" w:rsidRDefault="000030D4" w:rsidP="00E07B52">
      <w:pPr>
        <w:spacing w:after="0" w:line="240" w:lineRule="auto"/>
      </w:pPr>
      <w:r>
        <w:separator/>
      </w:r>
    </w:p>
    <w:p w14:paraId="1D89450B" w14:textId="77777777" w:rsidR="000030D4" w:rsidRDefault="000030D4"/>
  </w:endnote>
  <w:endnote w:type="continuationSeparator" w:id="0">
    <w:p w14:paraId="193FC9D9" w14:textId="77777777" w:rsidR="000030D4" w:rsidRDefault="000030D4" w:rsidP="00E07B52">
      <w:pPr>
        <w:spacing w:after="0" w:line="240" w:lineRule="auto"/>
      </w:pPr>
      <w:r>
        <w:continuationSeparator/>
      </w:r>
    </w:p>
    <w:p w14:paraId="3F2F4ACC" w14:textId="77777777" w:rsidR="000030D4" w:rsidRDefault="00003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91CB0" w14:textId="77777777" w:rsidR="001E2564" w:rsidRDefault="001E2564">
    <w:pPr>
      <w:pStyle w:val="Footer"/>
    </w:pPr>
  </w:p>
  <w:p w14:paraId="5CFC49FA" w14:textId="77777777" w:rsidR="00457E13" w:rsidRDefault="00457E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1E318174" w14:textId="3B6E672E" w:rsidR="00457E13" w:rsidRPr="00EE0418" w:rsidRDefault="000B0CCA" w:rsidP="00EE0418">
    <w:pPr>
      <w:spacing w:line="283" w:lineRule="auto"/>
      <w:ind w:left="-851" w:right="-709"/>
      <w:rPr>
        <w:rFonts w:ascii="Century Gothic" w:hAnsi="Century Gothic"/>
        <w:b/>
        <w:color w:val="C8102E"/>
        <w:sz w:val="18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D63B4A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BAAA5" w14:textId="77777777" w:rsidR="000030D4" w:rsidRDefault="000030D4" w:rsidP="00E07B52">
      <w:pPr>
        <w:spacing w:after="0" w:line="240" w:lineRule="auto"/>
      </w:pPr>
      <w:r>
        <w:separator/>
      </w:r>
    </w:p>
    <w:p w14:paraId="08EE637F" w14:textId="77777777" w:rsidR="000030D4" w:rsidRDefault="000030D4"/>
  </w:footnote>
  <w:footnote w:type="continuationSeparator" w:id="0">
    <w:p w14:paraId="0AD840E6" w14:textId="77777777" w:rsidR="000030D4" w:rsidRDefault="000030D4" w:rsidP="00E07B52">
      <w:pPr>
        <w:spacing w:after="0" w:line="240" w:lineRule="auto"/>
      </w:pPr>
      <w:r>
        <w:continuationSeparator/>
      </w:r>
    </w:p>
    <w:p w14:paraId="253E7D9D" w14:textId="77777777" w:rsidR="000030D4" w:rsidRDefault="00003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0272" w14:textId="77777777" w:rsidR="001E2564" w:rsidRDefault="001E2564">
    <w:pPr>
      <w:pStyle w:val="Header"/>
    </w:pPr>
  </w:p>
  <w:p w14:paraId="4FFB0BE3" w14:textId="77777777" w:rsidR="00457E13" w:rsidRDefault="00457E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34D0EFAB" w:rsidR="0083323B" w:rsidRDefault="00A65EDF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7C9B4726">
          <wp:simplePos x="0" y="0"/>
          <wp:positionH relativeFrom="column">
            <wp:posOffset>-908050</wp:posOffset>
          </wp:positionH>
          <wp:positionV relativeFrom="paragraph">
            <wp:posOffset>-267970</wp:posOffset>
          </wp:positionV>
          <wp:extent cx="7546975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975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65F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72E2E7A9" wp14:editId="5C458953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72B21249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>Knowledge 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D0CBB46" w14:textId="5EC9E5F7" w:rsidR="00457E13" w:rsidRDefault="00736426" w:rsidP="008A08FA">
    <w:pPr>
      <w:spacing w:after="200"/>
      <w:ind w:right="-850"/>
      <w:jc w:val="right"/>
    </w:pP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4A3187" w:rsidRPr="004A3187">
      <w:rPr>
        <w:rFonts w:ascii="Century Gothic" w:hAnsi="Century Gothic"/>
        <w:b/>
        <w:bCs/>
        <w:color w:val="C00000"/>
        <w:sz w:val="18"/>
        <w:szCs w:val="18"/>
      </w:rPr>
      <w:t>rsc.li/3z76C9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151F2"/>
    <w:multiLevelType w:val="multilevel"/>
    <w:tmpl w:val="2C809A50"/>
    <w:styleLink w:val="CurrentList1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9153583"/>
    <w:multiLevelType w:val="multilevel"/>
    <w:tmpl w:val="F4F28080"/>
    <w:styleLink w:val="CurrentList23"/>
    <w:lvl w:ilvl="0">
      <w:start w:val="1"/>
      <w:numFmt w:val="lowerRoman"/>
      <w:lvlText w:val="%1."/>
      <w:lvlJc w:val="right"/>
      <w:pPr>
        <w:ind w:left="1701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149A2"/>
    <w:multiLevelType w:val="multilevel"/>
    <w:tmpl w:val="09B6D786"/>
    <w:styleLink w:val="CurrentList21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21760D"/>
    <w:multiLevelType w:val="multilevel"/>
    <w:tmpl w:val="0494F228"/>
    <w:styleLink w:val="CurrentList22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4764653"/>
    <w:multiLevelType w:val="multilevel"/>
    <w:tmpl w:val="DEE23156"/>
    <w:lvl w:ilvl="0">
      <w:start w:val="1"/>
      <w:numFmt w:val="decimal"/>
      <w:pStyle w:val="RSCmultilevellist11"/>
      <w:lvlText w:val="1.%1"/>
      <w:lvlJc w:val="left"/>
      <w:pPr>
        <w:ind w:left="539" w:hanging="539"/>
      </w:pPr>
      <w:rPr>
        <w:rFonts w:hint="default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1159FE"/>
    <w:multiLevelType w:val="hybridMultilevel"/>
    <w:tmpl w:val="36561204"/>
    <w:lvl w:ilvl="0" w:tplc="F3A48A6C">
      <w:start w:val="1"/>
      <w:numFmt w:val="lowerRoman"/>
      <w:pStyle w:val="RSCromannumeralsublist"/>
      <w:lvlText w:val="%1."/>
      <w:lvlJc w:val="right"/>
      <w:pPr>
        <w:ind w:left="1701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B4EDA"/>
    <w:multiLevelType w:val="multilevel"/>
    <w:tmpl w:val="FC723BE4"/>
    <w:styleLink w:val="CurrentList20"/>
    <w:lvl w:ilvl="0">
      <w:start w:val="1"/>
      <w:numFmt w:val="decimal"/>
      <w:lvlText w:val="1.%1"/>
      <w:lvlJc w:val="left"/>
      <w:pPr>
        <w:ind w:left="539" w:hanging="539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560F0B"/>
    <w:multiLevelType w:val="multilevel"/>
    <w:tmpl w:val="2B20DCB6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4"/>
  </w:num>
  <w:num w:numId="2" w16cid:durableId="728573665">
    <w:abstractNumId w:val="17"/>
  </w:num>
  <w:num w:numId="3" w16cid:durableId="923302425">
    <w:abstractNumId w:val="25"/>
  </w:num>
  <w:num w:numId="4" w16cid:durableId="144903722">
    <w:abstractNumId w:val="13"/>
  </w:num>
  <w:num w:numId="5" w16cid:durableId="1534541782">
    <w:abstractNumId w:val="16"/>
  </w:num>
  <w:num w:numId="6" w16cid:durableId="1237088942">
    <w:abstractNumId w:val="0"/>
  </w:num>
  <w:num w:numId="7" w16cid:durableId="1416052295">
    <w:abstractNumId w:val="15"/>
  </w:num>
  <w:num w:numId="8" w16cid:durableId="895360508">
    <w:abstractNumId w:val="21"/>
  </w:num>
  <w:num w:numId="9" w16cid:durableId="1219365946">
    <w:abstractNumId w:val="1"/>
  </w:num>
  <w:num w:numId="10" w16cid:durableId="2086948404">
    <w:abstractNumId w:val="22"/>
  </w:num>
  <w:num w:numId="11" w16cid:durableId="1533573651">
    <w:abstractNumId w:val="20"/>
  </w:num>
  <w:num w:numId="12" w16cid:durableId="2101902789">
    <w:abstractNumId w:val="11"/>
  </w:num>
  <w:num w:numId="13" w16cid:durableId="1347635577">
    <w:abstractNumId w:val="2"/>
  </w:num>
  <w:num w:numId="14" w16cid:durableId="1851019526">
    <w:abstractNumId w:val="12"/>
  </w:num>
  <w:num w:numId="15" w16cid:durableId="904030636">
    <w:abstractNumId w:val="14"/>
  </w:num>
  <w:num w:numId="16" w16cid:durableId="1417046684">
    <w:abstractNumId w:val="10"/>
  </w:num>
  <w:num w:numId="17" w16cid:durableId="1167018016">
    <w:abstractNumId w:val="6"/>
  </w:num>
  <w:num w:numId="18" w16cid:durableId="1422409376">
    <w:abstractNumId w:val="26"/>
  </w:num>
  <w:num w:numId="19" w16cid:durableId="768936428">
    <w:abstractNumId w:val="23"/>
  </w:num>
  <w:num w:numId="20" w16cid:durableId="2127190269">
    <w:abstractNumId w:val="24"/>
  </w:num>
  <w:num w:numId="21" w16cid:durableId="1789474183">
    <w:abstractNumId w:val="19"/>
  </w:num>
  <w:num w:numId="22" w16cid:durableId="2109688727">
    <w:abstractNumId w:val="3"/>
  </w:num>
  <w:num w:numId="23" w16cid:durableId="1850676472">
    <w:abstractNumId w:val="5"/>
  </w:num>
  <w:num w:numId="24" w16cid:durableId="917714910">
    <w:abstractNumId w:val="18"/>
  </w:num>
  <w:num w:numId="25" w16cid:durableId="14792294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22797308">
    <w:abstractNumId w:val="8"/>
  </w:num>
  <w:num w:numId="27" w16cid:durableId="1259371595">
    <w:abstractNumId w:val="17"/>
    <w:lvlOverride w:ilvl="0">
      <w:startOverride w:val="1"/>
    </w:lvlOverride>
  </w:num>
  <w:num w:numId="28" w16cid:durableId="284196764">
    <w:abstractNumId w:val="9"/>
  </w:num>
  <w:num w:numId="29" w16cid:durableId="839657050">
    <w:abstractNumId w:val="7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TYxt7QwMDQyszBS0lEKTi0uzszPAykwqQUA3Qy9CSwAAAA="/>
  </w:docVars>
  <w:rsids>
    <w:rsidRoot w:val="006B6F34"/>
    <w:rsid w:val="000030D4"/>
    <w:rsid w:val="000062DA"/>
    <w:rsid w:val="00006B23"/>
    <w:rsid w:val="0001367D"/>
    <w:rsid w:val="00013921"/>
    <w:rsid w:val="0001418E"/>
    <w:rsid w:val="0002236A"/>
    <w:rsid w:val="00024B43"/>
    <w:rsid w:val="0002742E"/>
    <w:rsid w:val="000274FF"/>
    <w:rsid w:val="000321CF"/>
    <w:rsid w:val="00032277"/>
    <w:rsid w:val="000337B4"/>
    <w:rsid w:val="00036D19"/>
    <w:rsid w:val="000371AF"/>
    <w:rsid w:val="00040A0E"/>
    <w:rsid w:val="00040D8A"/>
    <w:rsid w:val="00041857"/>
    <w:rsid w:val="0004247A"/>
    <w:rsid w:val="0004346F"/>
    <w:rsid w:val="0004431D"/>
    <w:rsid w:val="000464ED"/>
    <w:rsid w:val="00047B3F"/>
    <w:rsid w:val="00047D58"/>
    <w:rsid w:val="00047F9F"/>
    <w:rsid w:val="00050DC7"/>
    <w:rsid w:val="00052794"/>
    <w:rsid w:val="00054C77"/>
    <w:rsid w:val="000564D3"/>
    <w:rsid w:val="000609B3"/>
    <w:rsid w:val="00061C1D"/>
    <w:rsid w:val="00063C0F"/>
    <w:rsid w:val="000647B5"/>
    <w:rsid w:val="00065879"/>
    <w:rsid w:val="00071C5C"/>
    <w:rsid w:val="0007274A"/>
    <w:rsid w:val="00073254"/>
    <w:rsid w:val="00073711"/>
    <w:rsid w:val="00076BF1"/>
    <w:rsid w:val="00076E72"/>
    <w:rsid w:val="0007775B"/>
    <w:rsid w:val="00080ED8"/>
    <w:rsid w:val="0008107E"/>
    <w:rsid w:val="00082477"/>
    <w:rsid w:val="00091669"/>
    <w:rsid w:val="00091CED"/>
    <w:rsid w:val="0009239D"/>
    <w:rsid w:val="00094070"/>
    <w:rsid w:val="00094618"/>
    <w:rsid w:val="000964FC"/>
    <w:rsid w:val="00096957"/>
    <w:rsid w:val="000A0039"/>
    <w:rsid w:val="000A1498"/>
    <w:rsid w:val="000A24FB"/>
    <w:rsid w:val="000A3E3F"/>
    <w:rsid w:val="000A779A"/>
    <w:rsid w:val="000B0CCA"/>
    <w:rsid w:val="000B205D"/>
    <w:rsid w:val="000B236D"/>
    <w:rsid w:val="000B2BB4"/>
    <w:rsid w:val="000C04F6"/>
    <w:rsid w:val="000C0B10"/>
    <w:rsid w:val="000C3531"/>
    <w:rsid w:val="000C38F6"/>
    <w:rsid w:val="000C49BD"/>
    <w:rsid w:val="000C5758"/>
    <w:rsid w:val="000C6315"/>
    <w:rsid w:val="000D18B5"/>
    <w:rsid w:val="000D48BF"/>
    <w:rsid w:val="000D4B19"/>
    <w:rsid w:val="000D6758"/>
    <w:rsid w:val="000D7014"/>
    <w:rsid w:val="000D74CD"/>
    <w:rsid w:val="000E1B6F"/>
    <w:rsid w:val="000E2486"/>
    <w:rsid w:val="000E2E37"/>
    <w:rsid w:val="000E6A14"/>
    <w:rsid w:val="000F0D4D"/>
    <w:rsid w:val="000F0D5A"/>
    <w:rsid w:val="000F37CD"/>
    <w:rsid w:val="000F3ACE"/>
    <w:rsid w:val="000F6745"/>
    <w:rsid w:val="000F70B8"/>
    <w:rsid w:val="000F70EF"/>
    <w:rsid w:val="001004DF"/>
    <w:rsid w:val="00100764"/>
    <w:rsid w:val="001008F0"/>
    <w:rsid w:val="00102748"/>
    <w:rsid w:val="00103488"/>
    <w:rsid w:val="0010677A"/>
    <w:rsid w:val="001101BC"/>
    <w:rsid w:val="00111041"/>
    <w:rsid w:val="0011165B"/>
    <w:rsid w:val="00112172"/>
    <w:rsid w:val="0011241F"/>
    <w:rsid w:val="001135B3"/>
    <w:rsid w:val="001143A3"/>
    <w:rsid w:val="00115E48"/>
    <w:rsid w:val="00117229"/>
    <w:rsid w:val="001174CC"/>
    <w:rsid w:val="00122372"/>
    <w:rsid w:val="001252B3"/>
    <w:rsid w:val="001379B5"/>
    <w:rsid w:val="00137DA1"/>
    <w:rsid w:val="001401C7"/>
    <w:rsid w:val="00141500"/>
    <w:rsid w:val="00143655"/>
    <w:rsid w:val="00144295"/>
    <w:rsid w:val="001448DB"/>
    <w:rsid w:val="00145F45"/>
    <w:rsid w:val="001464B0"/>
    <w:rsid w:val="00150159"/>
    <w:rsid w:val="001550D4"/>
    <w:rsid w:val="00156753"/>
    <w:rsid w:val="00157775"/>
    <w:rsid w:val="001579D7"/>
    <w:rsid w:val="00157DA2"/>
    <w:rsid w:val="001627D0"/>
    <w:rsid w:val="00164330"/>
    <w:rsid w:val="00164696"/>
    <w:rsid w:val="00165855"/>
    <w:rsid w:val="00165E2E"/>
    <w:rsid w:val="001661C3"/>
    <w:rsid w:val="00166783"/>
    <w:rsid w:val="00172392"/>
    <w:rsid w:val="00172B9E"/>
    <w:rsid w:val="001730CC"/>
    <w:rsid w:val="00174399"/>
    <w:rsid w:val="00175436"/>
    <w:rsid w:val="0019270F"/>
    <w:rsid w:val="00193394"/>
    <w:rsid w:val="00193DF6"/>
    <w:rsid w:val="0019692F"/>
    <w:rsid w:val="00196EFF"/>
    <w:rsid w:val="001A01D9"/>
    <w:rsid w:val="001A3127"/>
    <w:rsid w:val="001A3715"/>
    <w:rsid w:val="001A5D8B"/>
    <w:rsid w:val="001B0702"/>
    <w:rsid w:val="001B2DC6"/>
    <w:rsid w:val="001B61CF"/>
    <w:rsid w:val="001B674B"/>
    <w:rsid w:val="001B67DC"/>
    <w:rsid w:val="001B7E2C"/>
    <w:rsid w:val="001C0D4F"/>
    <w:rsid w:val="001C1C80"/>
    <w:rsid w:val="001C1EC5"/>
    <w:rsid w:val="001C2817"/>
    <w:rsid w:val="001C54C5"/>
    <w:rsid w:val="001C64A6"/>
    <w:rsid w:val="001D0DBE"/>
    <w:rsid w:val="001D1F67"/>
    <w:rsid w:val="001D387A"/>
    <w:rsid w:val="001D3B94"/>
    <w:rsid w:val="001D423F"/>
    <w:rsid w:val="001D4987"/>
    <w:rsid w:val="001E1004"/>
    <w:rsid w:val="001E1C2E"/>
    <w:rsid w:val="001E2564"/>
    <w:rsid w:val="001E7994"/>
    <w:rsid w:val="001F0C8F"/>
    <w:rsid w:val="001F1540"/>
    <w:rsid w:val="001F1B13"/>
    <w:rsid w:val="001F30BE"/>
    <w:rsid w:val="001F62D7"/>
    <w:rsid w:val="001F6E1D"/>
    <w:rsid w:val="00200891"/>
    <w:rsid w:val="00201DB8"/>
    <w:rsid w:val="002027EE"/>
    <w:rsid w:val="0020461E"/>
    <w:rsid w:val="002100AE"/>
    <w:rsid w:val="00214A0A"/>
    <w:rsid w:val="00215896"/>
    <w:rsid w:val="00215D96"/>
    <w:rsid w:val="00217004"/>
    <w:rsid w:val="002172A5"/>
    <w:rsid w:val="00217726"/>
    <w:rsid w:val="00221232"/>
    <w:rsid w:val="00223BBF"/>
    <w:rsid w:val="00225AAC"/>
    <w:rsid w:val="0022709D"/>
    <w:rsid w:val="002273BD"/>
    <w:rsid w:val="00230454"/>
    <w:rsid w:val="00234989"/>
    <w:rsid w:val="00235F46"/>
    <w:rsid w:val="00236F19"/>
    <w:rsid w:val="0024110E"/>
    <w:rsid w:val="00245E13"/>
    <w:rsid w:val="00250478"/>
    <w:rsid w:val="002523DE"/>
    <w:rsid w:val="002534CE"/>
    <w:rsid w:val="002537E4"/>
    <w:rsid w:val="00253A86"/>
    <w:rsid w:val="00254FD1"/>
    <w:rsid w:val="0025548F"/>
    <w:rsid w:val="00255A7C"/>
    <w:rsid w:val="002579C5"/>
    <w:rsid w:val="00257A40"/>
    <w:rsid w:val="002613F1"/>
    <w:rsid w:val="00263D33"/>
    <w:rsid w:val="00264863"/>
    <w:rsid w:val="00266030"/>
    <w:rsid w:val="002672A7"/>
    <w:rsid w:val="00267D43"/>
    <w:rsid w:val="002717AD"/>
    <w:rsid w:val="002724F0"/>
    <w:rsid w:val="00280591"/>
    <w:rsid w:val="0028137C"/>
    <w:rsid w:val="002815CF"/>
    <w:rsid w:val="0028191A"/>
    <w:rsid w:val="0028209F"/>
    <w:rsid w:val="002868DA"/>
    <w:rsid w:val="00287846"/>
    <w:rsid w:val="00290A86"/>
    <w:rsid w:val="00291978"/>
    <w:rsid w:val="00295E93"/>
    <w:rsid w:val="002A0DC9"/>
    <w:rsid w:val="002A1E3E"/>
    <w:rsid w:val="002B0F45"/>
    <w:rsid w:val="002B254C"/>
    <w:rsid w:val="002B2C4C"/>
    <w:rsid w:val="002B2E39"/>
    <w:rsid w:val="002B5CEE"/>
    <w:rsid w:val="002C04F6"/>
    <w:rsid w:val="002C27A9"/>
    <w:rsid w:val="002C4B1E"/>
    <w:rsid w:val="002D2C85"/>
    <w:rsid w:val="002D4C04"/>
    <w:rsid w:val="002D5D89"/>
    <w:rsid w:val="002E4B85"/>
    <w:rsid w:val="002E6741"/>
    <w:rsid w:val="002E6ABD"/>
    <w:rsid w:val="002E779C"/>
    <w:rsid w:val="002F0BFA"/>
    <w:rsid w:val="002F714B"/>
    <w:rsid w:val="002F78E2"/>
    <w:rsid w:val="0030051E"/>
    <w:rsid w:val="003009D4"/>
    <w:rsid w:val="00300DFD"/>
    <w:rsid w:val="00301201"/>
    <w:rsid w:val="00303756"/>
    <w:rsid w:val="00303D49"/>
    <w:rsid w:val="00303EF5"/>
    <w:rsid w:val="00304353"/>
    <w:rsid w:val="00305DDE"/>
    <w:rsid w:val="00306966"/>
    <w:rsid w:val="00310118"/>
    <w:rsid w:val="00314ECA"/>
    <w:rsid w:val="003162A7"/>
    <w:rsid w:val="0032133E"/>
    <w:rsid w:val="00322AF9"/>
    <w:rsid w:val="003235F5"/>
    <w:rsid w:val="00324252"/>
    <w:rsid w:val="0032455C"/>
    <w:rsid w:val="003270E6"/>
    <w:rsid w:val="00327DB7"/>
    <w:rsid w:val="00330178"/>
    <w:rsid w:val="0033144D"/>
    <w:rsid w:val="00331F45"/>
    <w:rsid w:val="00333366"/>
    <w:rsid w:val="0033387B"/>
    <w:rsid w:val="00337198"/>
    <w:rsid w:val="003418C0"/>
    <w:rsid w:val="00342768"/>
    <w:rsid w:val="003441CB"/>
    <w:rsid w:val="0034501A"/>
    <w:rsid w:val="00345D08"/>
    <w:rsid w:val="00350DD4"/>
    <w:rsid w:val="0035222A"/>
    <w:rsid w:val="00352EBB"/>
    <w:rsid w:val="0035504D"/>
    <w:rsid w:val="003554B1"/>
    <w:rsid w:val="00356010"/>
    <w:rsid w:val="003608F4"/>
    <w:rsid w:val="00366319"/>
    <w:rsid w:val="0036784D"/>
    <w:rsid w:val="00372232"/>
    <w:rsid w:val="003722A6"/>
    <w:rsid w:val="0037548E"/>
    <w:rsid w:val="00377089"/>
    <w:rsid w:val="003776CF"/>
    <w:rsid w:val="00381A2A"/>
    <w:rsid w:val="00383E97"/>
    <w:rsid w:val="00386A14"/>
    <w:rsid w:val="00394F02"/>
    <w:rsid w:val="003A0EC1"/>
    <w:rsid w:val="003B01C5"/>
    <w:rsid w:val="003B2E8C"/>
    <w:rsid w:val="003B4417"/>
    <w:rsid w:val="003B442B"/>
    <w:rsid w:val="003B7015"/>
    <w:rsid w:val="003B720A"/>
    <w:rsid w:val="003B74A3"/>
    <w:rsid w:val="003C0CC0"/>
    <w:rsid w:val="003C1906"/>
    <w:rsid w:val="003C4986"/>
    <w:rsid w:val="003C6928"/>
    <w:rsid w:val="003D0D6B"/>
    <w:rsid w:val="003D4B53"/>
    <w:rsid w:val="003E195D"/>
    <w:rsid w:val="003F019F"/>
    <w:rsid w:val="003F4E58"/>
    <w:rsid w:val="003F4EF6"/>
    <w:rsid w:val="003F5B0F"/>
    <w:rsid w:val="004037E4"/>
    <w:rsid w:val="0040409B"/>
    <w:rsid w:val="00404BDB"/>
    <w:rsid w:val="004053FB"/>
    <w:rsid w:val="004079FB"/>
    <w:rsid w:val="00411100"/>
    <w:rsid w:val="00414567"/>
    <w:rsid w:val="00417265"/>
    <w:rsid w:val="0042072D"/>
    <w:rsid w:val="00421A2C"/>
    <w:rsid w:val="00421F31"/>
    <w:rsid w:val="00424EAB"/>
    <w:rsid w:val="00425250"/>
    <w:rsid w:val="00425D8F"/>
    <w:rsid w:val="004275EF"/>
    <w:rsid w:val="00433235"/>
    <w:rsid w:val="004369AD"/>
    <w:rsid w:val="004446E0"/>
    <w:rsid w:val="00447B6A"/>
    <w:rsid w:val="00447D38"/>
    <w:rsid w:val="00447DA7"/>
    <w:rsid w:val="00450E4E"/>
    <w:rsid w:val="004535B8"/>
    <w:rsid w:val="004535C6"/>
    <w:rsid w:val="00454217"/>
    <w:rsid w:val="00457D06"/>
    <w:rsid w:val="00457E13"/>
    <w:rsid w:val="00460F2B"/>
    <w:rsid w:val="00471538"/>
    <w:rsid w:val="00471CE1"/>
    <w:rsid w:val="00473A0C"/>
    <w:rsid w:val="004752E8"/>
    <w:rsid w:val="00483655"/>
    <w:rsid w:val="004908C7"/>
    <w:rsid w:val="00491D56"/>
    <w:rsid w:val="0049357C"/>
    <w:rsid w:val="004938A1"/>
    <w:rsid w:val="00497958"/>
    <w:rsid w:val="004A0336"/>
    <w:rsid w:val="004A05E5"/>
    <w:rsid w:val="004A1B71"/>
    <w:rsid w:val="004A3187"/>
    <w:rsid w:val="004A3297"/>
    <w:rsid w:val="004A35F8"/>
    <w:rsid w:val="004A36E6"/>
    <w:rsid w:val="004A3F51"/>
    <w:rsid w:val="004A6981"/>
    <w:rsid w:val="004A72BB"/>
    <w:rsid w:val="004B01C3"/>
    <w:rsid w:val="004B0230"/>
    <w:rsid w:val="004B1D31"/>
    <w:rsid w:val="004B53D4"/>
    <w:rsid w:val="004C0DB9"/>
    <w:rsid w:val="004C2315"/>
    <w:rsid w:val="004C24BC"/>
    <w:rsid w:val="004D084E"/>
    <w:rsid w:val="004D0992"/>
    <w:rsid w:val="004D13F0"/>
    <w:rsid w:val="004D17D2"/>
    <w:rsid w:val="004D4877"/>
    <w:rsid w:val="004D7AAE"/>
    <w:rsid w:val="004E0B7C"/>
    <w:rsid w:val="004E1196"/>
    <w:rsid w:val="004E3572"/>
    <w:rsid w:val="004E4B49"/>
    <w:rsid w:val="004E6555"/>
    <w:rsid w:val="004E7024"/>
    <w:rsid w:val="004E7FF1"/>
    <w:rsid w:val="004F1681"/>
    <w:rsid w:val="004F2892"/>
    <w:rsid w:val="004F744C"/>
    <w:rsid w:val="00502832"/>
    <w:rsid w:val="00506B9B"/>
    <w:rsid w:val="005169BC"/>
    <w:rsid w:val="00517797"/>
    <w:rsid w:val="005204C0"/>
    <w:rsid w:val="0052078A"/>
    <w:rsid w:val="00521FFE"/>
    <w:rsid w:val="005227C3"/>
    <w:rsid w:val="00523612"/>
    <w:rsid w:val="00523726"/>
    <w:rsid w:val="00524EB9"/>
    <w:rsid w:val="00526174"/>
    <w:rsid w:val="00526AEB"/>
    <w:rsid w:val="005279A9"/>
    <w:rsid w:val="005309D6"/>
    <w:rsid w:val="00533C99"/>
    <w:rsid w:val="0053478D"/>
    <w:rsid w:val="005351F2"/>
    <w:rsid w:val="0053558E"/>
    <w:rsid w:val="00535BA3"/>
    <w:rsid w:val="0053662F"/>
    <w:rsid w:val="005437C6"/>
    <w:rsid w:val="00545D77"/>
    <w:rsid w:val="005527FA"/>
    <w:rsid w:val="00552EA7"/>
    <w:rsid w:val="00555CAC"/>
    <w:rsid w:val="00556A96"/>
    <w:rsid w:val="00556BE1"/>
    <w:rsid w:val="005602BE"/>
    <w:rsid w:val="0056207B"/>
    <w:rsid w:val="005630B7"/>
    <w:rsid w:val="00563412"/>
    <w:rsid w:val="00563B9C"/>
    <w:rsid w:val="005666D7"/>
    <w:rsid w:val="00566A65"/>
    <w:rsid w:val="00570AC3"/>
    <w:rsid w:val="00573070"/>
    <w:rsid w:val="005748C1"/>
    <w:rsid w:val="005750B6"/>
    <w:rsid w:val="0057511D"/>
    <w:rsid w:val="00575CEE"/>
    <w:rsid w:val="00575DBC"/>
    <w:rsid w:val="00576E31"/>
    <w:rsid w:val="00577B1E"/>
    <w:rsid w:val="005849EB"/>
    <w:rsid w:val="00584D86"/>
    <w:rsid w:val="00586D99"/>
    <w:rsid w:val="0058731B"/>
    <w:rsid w:val="005878A8"/>
    <w:rsid w:val="00590BE5"/>
    <w:rsid w:val="00592A75"/>
    <w:rsid w:val="005961B3"/>
    <w:rsid w:val="00596AA5"/>
    <w:rsid w:val="005A6EA0"/>
    <w:rsid w:val="005B18B6"/>
    <w:rsid w:val="005B24B0"/>
    <w:rsid w:val="005B3B1B"/>
    <w:rsid w:val="005B5E57"/>
    <w:rsid w:val="005C0998"/>
    <w:rsid w:val="005C4BC9"/>
    <w:rsid w:val="005C6039"/>
    <w:rsid w:val="005C6C2C"/>
    <w:rsid w:val="005D20B7"/>
    <w:rsid w:val="005D2943"/>
    <w:rsid w:val="005D3E81"/>
    <w:rsid w:val="005D5BA9"/>
    <w:rsid w:val="005D6571"/>
    <w:rsid w:val="005D6B40"/>
    <w:rsid w:val="005E4676"/>
    <w:rsid w:val="005F0285"/>
    <w:rsid w:val="005F0FB7"/>
    <w:rsid w:val="005F6F82"/>
    <w:rsid w:val="00600A4B"/>
    <w:rsid w:val="0060173D"/>
    <w:rsid w:val="00601BBC"/>
    <w:rsid w:val="00602A3C"/>
    <w:rsid w:val="00604172"/>
    <w:rsid w:val="00604D21"/>
    <w:rsid w:val="0060548B"/>
    <w:rsid w:val="0060626C"/>
    <w:rsid w:val="00607558"/>
    <w:rsid w:val="0061304B"/>
    <w:rsid w:val="006221B6"/>
    <w:rsid w:val="00624FC6"/>
    <w:rsid w:val="0062562D"/>
    <w:rsid w:val="006268E1"/>
    <w:rsid w:val="00633E76"/>
    <w:rsid w:val="00634747"/>
    <w:rsid w:val="00640FE9"/>
    <w:rsid w:val="006433F8"/>
    <w:rsid w:val="00645D9B"/>
    <w:rsid w:val="006471DF"/>
    <w:rsid w:val="006472DE"/>
    <w:rsid w:val="00647C3A"/>
    <w:rsid w:val="006504BA"/>
    <w:rsid w:val="00652E9D"/>
    <w:rsid w:val="00653133"/>
    <w:rsid w:val="00656A1C"/>
    <w:rsid w:val="00657E3C"/>
    <w:rsid w:val="00664EC2"/>
    <w:rsid w:val="006656B1"/>
    <w:rsid w:val="00667C98"/>
    <w:rsid w:val="006701D6"/>
    <w:rsid w:val="006703A2"/>
    <w:rsid w:val="006767DA"/>
    <w:rsid w:val="00676870"/>
    <w:rsid w:val="006775DF"/>
    <w:rsid w:val="00684970"/>
    <w:rsid w:val="006851D4"/>
    <w:rsid w:val="00685FF5"/>
    <w:rsid w:val="006934AD"/>
    <w:rsid w:val="006962ED"/>
    <w:rsid w:val="00696ED4"/>
    <w:rsid w:val="006A0876"/>
    <w:rsid w:val="006A2766"/>
    <w:rsid w:val="006A3551"/>
    <w:rsid w:val="006A4C8C"/>
    <w:rsid w:val="006A7AB7"/>
    <w:rsid w:val="006B1D39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C5BEE"/>
    <w:rsid w:val="006D6878"/>
    <w:rsid w:val="006E6A7F"/>
    <w:rsid w:val="006E6A91"/>
    <w:rsid w:val="006F1BDB"/>
    <w:rsid w:val="006F2955"/>
    <w:rsid w:val="006F4080"/>
    <w:rsid w:val="006F51AA"/>
    <w:rsid w:val="006F704A"/>
    <w:rsid w:val="006F7164"/>
    <w:rsid w:val="0070254D"/>
    <w:rsid w:val="00707419"/>
    <w:rsid w:val="00710353"/>
    <w:rsid w:val="0071104F"/>
    <w:rsid w:val="00712055"/>
    <w:rsid w:val="0071342C"/>
    <w:rsid w:val="00714C6D"/>
    <w:rsid w:val="00725498"/>
    <w:rsid w:val="007258EA"/>
    <w:rsid w:val="00726C59"/>
    <w:rsid w:val="0073057B"/>
    <w:rsid w:val="00736426"/>
    <w:rsid w:val="00741305"/>
    <w:rsid w:val="00741EBE"/>
    <w:rsid w:val="007445E8"/>
    <w:rsid w:val="00745BB9"/>
    <w:rsid w:val="00746929"/>
    <w:rsid w:val="00746BA2"/>
    <w:rsid w:val="00747C56"/>
    <w:rsid w:val="007517FF"/>
    <w:rsid w:val="00755F5E"/>
    <w:rsid w:val="00757291"/>
    <w:rsid w:val="00757C47"/>
    <w:rsid w:val="00761703"/>
    <w:rsid w:val="007624BD"/>
    <w:rsid w:val="00762B31"/>
    <w:rsid w:val="007653A6"/>
    <w:rsid w:val="0076769F"/>
    <w:rsid w:val="0077243E"/>
    <w:rsid w:val="00773629"/>
    <w:rsid w:val="0077389A"/>
    <w:rsid w:val="00773A86"/>
    <w:rsid w:val="00774732"/>
    <w:rsid w:val="00775A43"/>
    <w:rsid w:val="00776E53"/>
    <w:rsid w:val="0078140A"/>
    <w:rsid w:val="00785BBF"/>
    <w:rsid w:val="00786AAD"/>
    <w:rsid w:val="0078796F"/>
    <w:rsid w:val="00795AB2"/>
    <w:rsid w:val="0079612C"/>
    <w:rsid w:val="007A483A"/>
    <w:rsid w:val="007A4C08"/>
    <w:rsid w:val="007B3ED9"/>
    <w:rsid w:val="007B43B5"/>
    <w:rsid w:val="007B789A"/>
    <w:rsid w:val="007C1083"/>
    <w:rsid w:val="007C184F"/>
    <w:rsid w:val="007C7DA5"/>
    <w:rsid w:val="007D0A86"/>
    <w:rsid w:val="007D2911"/>
    <w:rsid w:val="007D3248"/>
    <w:rsid w:val="007D47C3"/>
    <w:rsid w:val="007D68EC"/>
    <w:rsid w:val="007D73BD"/>
    <w:rsid w:val="007E2B62"/>
    <w:rsid w:val="007E3E55"/>
    <w:rsid w:val="007E56A4"/>
    <w:rsid w:val="007E64A2"/>
    <w:rsid w:val="007E6A19"/>
    <w:rsid w:val="007F2C3E"/>
    <w:rsid w:val="007F489A"/>
    <w:rsid w:val="007F50FE"/>
    <w:rsid w:val="007F5889"/>
    <w:rsid w:val="007F6E15"/>
    <w:rsid w:val="007F78CE"/>
    <w:rsid w:val="00800B77"/>
    <w:rsid w:val="00804743"/>
    <w:rsid w:val="00811567"/>
    <w:rsid w:val="00811823"/>
    <w:rsid w:val="00812299"/>
    <w:rsid w:val="008123E8"/>
    <w:rsid w:val="00815277"/>
    <w:rsid w:val="00815958"/>
    <w:rsid w:val="00817038"/>
    <w:rsid w:val="00820238"/>
    <w:rsid w:val="008202A2"/>
    <w:rsid w:val="008220C8"/>
    <w:rsid w:val="00822BF3"/>
    <w:rsid w:val="00825D29"/>
    <w:rsid w:val="00827515"/>
    <w:rsid w:val="00827E3D"/>
    <w:rsid w:val="0083323B"/>
    <w:rsid w:val="00833876"/>
    <w:rsid w:val="0083526A"/>
    <w:rsid w:val="00840D06"/>
    <w:rsid w:val="008429C0"/>
    <w:rsid w:val="0084441E"/>
    <w:rsid w:val="00847116"/>
    <w:rsid w:val="00851446"/>
    <w:rsid w:val="0085212E"/>
    <w:rsid w:val="00852683"/>
    <w:rsid w:val="00854E90"/>
    <w:rsid w:val="00857290"/>
    <w:rsid w:val="008608E1"/>
    <w:rsid w:val="008627DA"/>
    <w:rsid w:val="00863BAB"/>
    <w:rsid w:val="00870B86"/>
    <w:rsid w:val="00876F23"/>
    <w:rsid w:val="00876F55"/>
    <w:rsid w:val="00880A7F"/>
    <w:rsid w:val="00882E96"/>
    <w:rsid w:val="00884412"/>
    <w:rsid w:val="00885FB2"/>
    <w:rsid w:val="00887A9C"/>
    <w:rsid w:val="00892EBF"/>
    <w:rsid w:val="0089323C"/>
    <w:rsid w:val="008932C2"/>
    <w:rsid w:val="00897E38"/>
    <w:rsid w:val="008A08FA"/>
    <w:rsid w:val="008A2D4D"/>
    <w:rsid w:val="008A2DE9"/>
    <w:rsid w:val="008A353D"/>
    <w:rsid w:val="008A4520"/>
    <w:rsid w:val="008A511F"/>
    <w:rsid w:val="008A57CB"/>
    <w:rsid w:val="008B1757"/>
    <w:rsid w:val="008B19C4"/>
    <w:rsid w:val="008B7832"/>
    <w:rsid w:val="008C0DD3"/>
    <w:rsid w:val="008C2093"/>
    <w:rsid w:val="008C2F75"/>
    <w:rsid w:val="008C4C85"/>
    <w:rsid w:val="008C56E8"/>
    <w:rsid w:val="008C6DC0"/>
    <w:rsid w:val="008C6DD4"/>
    <w:rsid w:val="008C6F7C"/>
    <w:rsid w:val="008D06A8"/>
    <w:rsid w:val="008D38D1"/>
    <w:rsid w:val="008D48AC"/>
    <w:rsid w:val="008D547C"/>
    <w:rsid w:val="008D6171"/>
    <w:rsid w:val="008D7915"/>
    <w:rsid w:val="008D7AEE"/>
    <w:rsid w:val="008E4251"/>
    <w:rsid w:val="008E73AF"/>
    <w:rsid w:val="008F080B"/>
    <w:rsid w:val="008F1ECA"/>
    <w:rsid w:val="008F2514"/>
    <w:rsid w:val="008F25D7"/>
    <w:rsid w:val="008F31AB"/>
    <w:rsid w:val="008F5E93"/>
    <w:rsid w:val="008F62B5"/>
    <w:rsid w:val="009005FB"/>
    <w:rsid w:val="00900A37"/>
    <w:rsid w:val="009025EB"/>
    <w:rsid w:val="00904A67"/>
    <w:rsid w:val="009063B3"/>
    <w:rsid w:val="00906B72"/>
    <w:rsid w:val="00910D99"/>
    <w:rsid w:val="009133AE"/>
    <w:rsid w:val="00916D64"/>
    <w:rsid w:val="00920526"/>
    <w:rsid w:val="00922B64"/>
    <w:rsid w:val="00926B13"/>
    <w:rsid w:val="00931360"/>
    <w:rsid w:val="00931835"/>
    <w:rsid w:val="009324CB"/>
    <w:rsid w:val="00932D34"/>
    <w:rsid w:val="00933D1A"/>
    <w:rsid w:val="00935259"/>
    <w:rsid w:val="00937647"/>
    <w:rsid w:val="00941238"/>
    <w:rsid w:val="00941FB5"/>
    <w:rsid w:val="00943131"/>
    <w:rsid w:val="00944AFB"/>
    <w:rsid w:val="0094754A"/>
    <w:rsid w:val="00950041"/>
    <w:rsid w:val="009536A1"/>
    <w:rsid w:val="009536E5"/>
    <w:rsid w:val="00953EF5"/>
    <w:rsid w:val="009562C7"/>
    <w:rsid w:val="009565B8"/>
    <w:rsid w:val="00957006"/>
    <w:rsid w:val="0096284A"/>
    <w:rsid w:val="00963C0F"/>
    <w:rsid w:val="00964434"/>
    <w:rsid w:val="009677B7"/>
    <w:rsid w:val="00970968"/>
    <w:rsid w:val="00972068"/>
    <w:rsid w:val="009727E2"/>
    <w:rsid w:val="009731AE"/>
    <w:rsid w:val="0097395F"/>
    <w:rsid w:val="00974C71"/>
    <w:rsid w:val="009753F1"/>
    <w:rsid w:val="00976506"/>
    <w:rsid w:val="00977A1D"/>
    <w:rsid w:val="00980866"/>
    <w:rsid w:val="009835F7"/>
    <w:rsid w:val="00983C71"/>
    <w:rsid w:val="00985B0C"/>
    <w:rsid w:val="00986533"/>
    <w:rsid w:val="00991D54"/>
    <w:rsid w:val="00994C86"/>
    <w:rsid w:val="009967F1"/>
    <w:rsid w:val="00997D9C"/>
    <w:rsid w:val="00997F60"/>
    <w:rsid w:val="009A3551"/>
    <w:rsid w:val="009A4EA0"/>
    <w:rsid w:val="009A5170"/>
    <w:rsid w:val="009A659A"/>
    <w:rsid w:val="009A6B8B"/>
    <w:rsid w:val="009A7007"/>
    <w:rsid w:val="009A7110"/>
    <w:rsid w:val="009A7135"/>
    <w:rsid w:val="009B01A7"/>
    <w:rsid w:val="009B34E5"/>
    <w:rsid w:val="009B46F4"/>
    <w:rsid w:val="009C0464"/>
    <w:rsid w:val="009C2140"/>
    <w:rsid w:val="009C2828"/>
    <w:rsid w:val="009C620E"/>
    <w:rsid w:val="009C69A5"/>
    <w:rsid w:val="009C6BFA"/>
    <w:rsid w:val="009C7E1B"/>
    <w:rsid w:val="009D528C"/>
    <w:rsid w:val="009D58AF"/>
    <w:rsid w:val="009D67C6"/>
    <w:rsid w:val="009E271B"/>
    <w:rsid w:val="009E4443"/>
    <w:rsid w:val="009E5741"/>
    <w:rsid w:val="009E656D"/>
    <w:rsid w:val="009F1E23"/>
    <w:rsid w:val="009F493A"/>
    <w:rsid w:val="009F5E54"/>
    <w:rsid w:val="009F792F"/>
    <w:rsid w:val="00A015D5"/>
    <w:rsid w:val="00A0316B"/>
    <w:rsid w:val="00A04891"/>
    <w:rsid w:val="00A048B2"/>
    <w:rsid w:val="00A07D56"/>
    <w:rsid w:val="00A1245E"/>
    <w:rsid w:val="00A17339"/>
    <w:rsid w:val="00A215F9"/>
    <w:rsid w:val="00A2221D"/>
    <w:rsid w:val="00A2278F"/>
    <w:rsid w:val="00A2507D"/>
    <w:rsid w:val="00A2575B"/>
    <w:rsid w:val="00A26A7B"/>
    <w:rsid w:val="00A3760D"/>
    <w:rsid w:val="00A379F3"/>
    <w:rsid w:val="00A4702A"/>
    <w:rsid w:val="00A50FFF"/>
    <w:rsid w:val="00A527CF"/>
    <w:rsid w:val="00A55D61"/>
    <w:rsid w:val="00A56F44"/>
    <w:rsid w:val="00A60F02"/>
    <w:rsid w:val="00A62B67"/>
    <w:rsid w:val="00A65EDF"/>
    <w:rsid w:val="00A70894"/>
    <w:rsid w:val="00A71631"/>
    <w:rsid w:val="00A72C21"/>
    <w:rsid w:val="00A74241"/>
    <w:rsid w:val="00A75334"/>
    <w:rsid w:val="00A84EED"/>
    <w:rsid w:val="00A84F6F"/>
    <w:rsid w:val="00A85183"/>
    <w:rsid w:val="00A860E0"/>
    <w:rsid w:val="00A878A9"/>
    <w:rsid w:val="00A91ACE"/>
    <w:rsid w:val="00A92F34"/>
    <w:rsid w:val="00AA2419"/>
    <w:rsid w:val="00AA351C"/>
    <w:rsid w:val="00AA490C"/>
    <w:rsid w:val="00AA4BF3"/>
    <w:rsid w:val="00AA4DBD"/>
    <w:rsid w:val="00AA7D7E"/>
    <w:rsid w:val="00AB48AF"/>
    <w:rsid w:val="00AB6086"/>
    <w:rsid w:val="00AC09CE"/>
    <w:rsid w:val="00AC1B8C"/>
    <w:rsid w:val="00AC2137"/>
    <w:rsid w:val="00AC4997"/>
    <w:rsid w:val="00AD0E40"/>
    <w:rsid w:val="00AD14D0"/>
    <w:rsid w:val="00AD18A7"/>
    <w:rsid w:val="00AD4900"/>
    <w:rsid w:val="00AD5B76"/>
    <w:rsid w:val="00AD6B6C"/>
    <w:rsid w:val="00AD721F"/>
    <w:rsid w:val="00AE216C"/>
    <w:rsid w:val="00AE2449"/>
    <w:rsid w:val="00AE5D90"/>
    <w:rsid w:val="00AE6523"/>
    <w:rsid w:val="00AF0FD2"/>
    <w:rsid w:val="00AF4A5D"/>
    <w:rsid w:val="00B000EF"/>
    <w:rsid w:val="00B01F81"/>
    <w:rsid w:val="00B0291A"/>
    <w:rsid w:val="00B04606"/>
    <w:rsid w:val="00B059A4"/>
    <w:rsid w:val="00B062C4"/>
    <w:rsid w:val="00B10175"/>
    <w:rsid w:val="00B103C0"/>
    <w:rsid w:val="00B10F13"/>
    <w:rsid w:val="00B1286E"/>
    <w:rsid w:val="00B1411B"/>
    <w:rsid w:val="00B1779A"/>
    <w:rsid w:val="00B210D1"/>
    <w:rsid w:val="00B21CAF"/>
    <w:rsid w:val="00B25319"/>
    <w:rsid w:val="00B2565F"/>
    <w:rsid w:val="00B25BDD"/>
    <w:rsid w:val="00B25C02"/>
    <w:rsid w:val="00B26EAA"/>
    <w:rsid w:val="00B31A00"/>
    <w:rsid w:val="00B327ED"/>
    <w:rsid w:val="00B33D76"/>
    <w:rsid w:val="00B415D1"/>
    <w:rsid w:val="00B424F0"/>
    <w:rsid w:val="00B52E1B"/>
    <w:rsid w:val="00B53782"/>
    <w:rsid w:val="00B62864"/>
    <w:rsid w:val="00B64FF9"/>
    <w:rsid w:val="00B70478"/>
    <w:rsid w:val="00B71434"/>
    <w:rsid w:val="00B71671"/>
    <w:rsid w:val="00B764C3"/>
    <w:rsid w:val="00B80148"/>
    <w:rsid w:val="00B86F1F"/>
    <w:rsid w:val="00B91CDC"/>
    <w:rsid w:val="00B9258C"/>
    <w:rsid w:val="00B935B9"/>
    <w:rsid w:val="00B96019"/>
    <w:rsid w:val="00B97012"/>
    <w:rsid w:val="00BA00EC"/>
    <w:rsid w:val="00BA1530"/>
    <w:rsid w:val="00BA1EEE"/>
    <w:rsid w:val="00BA6500"/>
    <w:rsid w:val="00BB2311"/>
    <w:rsid w:val="00BB4FC9"/>
    <w:rsid w:val="00BB684E"/>
    <w:rsid w:val="00BB7694"/>
    <w:rsid w:val="00BB78D9"/>
    <w:rsid w:val="00BB7EDB"/>
    <w:rsid w:val="00BC4B3F"/>
    <w:rsid w:val="00BD06A1"/>
    <w:rsid w:val="00BD293C"/>
    <w:rsid w:val="00BD3D0D"/>
    <w:rsid w:val="00BD3F6F"/>
    <w:rsid w:val="00BD441C"/>
    <w:rsid w:val="00BE1139"/>
    <w:rsid w:val="00BE2358"/>
    <w:rsid w:val="00BE51B6"/>
    <w:rsid w:val="00BE51C4"/>
    <w:rsid w:val="00BE5973"/>
    <w:rsid w:val="00BE59C0"/>
    <w:rsid w:val="00BE6537"/>
    <w:rsid w:val="00BF084B"/>
    <w:rsid w:val="00BF0ACF"/>
    <w:rsid w:val="00BF22B7"/>
    <w:rsid w:val="00BF411D"/>
    <w:rsid w:val="00BF4138"/>
    <w:rsid w:val="00C0037A"/>
    <w:rsid w:val="00C02346"/>
    <w:rsid w:val="00C03A14"/>
    <w:rsid w:val="00C0485D"/>
    <w:rsid w:val="00C0564D"/>
    <w:rsid w:val="00C0728B"/>
    <w:rsid w:val="00C10B3D"/>
    <w:rsid w:val="00C132E6"/>
    <w:rsid w:val="00C133EE"/>
    <w:rsid w:val="00C146A5"/>
    <w:rsid w:val="00C155B1"/>
    <w:rsid w:val="00C169F8"/>
    <w:rsid w:val="00C24CC8"/>
    <w:rsid w:val="00C2681F"/>
    <w:rsid w:val="00C26F5D"/>
    <w:rsid w:val="00C271AA"/>
    <w:rsid w:val="00C3204F"/>
    <w:rsid w:val="00C33D60"/>
    <w:rsid w:val="00C34311"/>
    <w:rsid w:val="00C3487C"/>
    <w:rsid w:val="00C3488F"/>
    <w:rsid w:val="00C36E3D"/>
    <w:rsid w:val="00C4197E"/>
    <w:rsid w:val="00C43B74"/>
    <w:rsid w:val="00C46EDD"/>
    <w:rsid w:val="00C5174F"/>
    <w:rsid w:val="00C51881"/>
    <w:rsid w:val="00C51B31"/>
    <w:rsid w:val="00C52067"/>
    <w:rsid w:val="00C533BB"/>
    <w:rsid w:val="00C5429A"/>
    <w:rsid w:val="00C618F4"/>
    <w:rsid w:val="00C6439A"/>
    <w:rsid w:val="00C677C9"/>
    <w:rsid w:val="00C719EB"/>
    <w:rsid w:val="00C72109"/>
    <w:rsid w:val="00C72BAD"/>
    <w:rsid w:val="00C745B9"/>
    <w:rsid w:val="00C75D13"/>
    <w:rsid w:val="00C80219"/>
    <w:rsid w:val="00C82012"/>
    <w:rsid w:val="00C83C55"/>
    <w:rsid w:val="00C85FFD"/>
    <w:rsid w:val="00C8622D"/>
    <w:rsid w:val="00C869F7"/>
    <w:rsid w:val="00C876B3"/>
    <w:rsid w:val="00C9118A"/>
    <w:rsid w:val="00C913C2"/>
    <w:rsid w:val="00C91D7E"/>
    <w:rsid w:val="00C93002"/>
    <w:rsid w:val="00C93A1C"/>
    <w:rsid w:val="00C94A06"/>
    <w:rsid w:val="00C94D3D"/>
    <w:rsid w:val="00C94FE0"/>
    <w:rsid w:val="00C95099"/>
    <w:rsid w:val="00CA111E"/>
    <w:rsid w:val="00CA1D5C"/>
    <w:rsid w:val="00CA53EF"/>
    <w:rsid w:val="00CA6502"/>
    <w:rsid w:val="00CA7FB7"/>
    <w:rsid w:val="00CB05B5"/>
    <w:rsid w:val="00CB0BC8"/>
    <w:rsid w:val="00CB0F45"/>
    <w:rsid w:val="00CB14C6"/>
    <w:rsid w:val="00CB242F"/>
    <w:rsid w:val="00CB2D47"/>
    <w:rsid w:val="00CB2E1F"/>
    <w:rsid w:val="00CB54DB"/>
    <w:rsid w:val="00CB57CD"/>
    <w:rsid w:val="00CB5BBF"/>
    <w:rsid w:val="00CB7587"/>
    <w:rsid w:val="00CC52DF"/>
    <w:rsid w:val="00CC756D"/>
    <w:rsid w:val="00CD17C6"/>
    <w:rsid w:val="00CD6A34"/>
    <w:rsid w:val="00CD6D9F"/>
    <w:rsid w:val="00CD7B42"/>
    <w:rsid w:val="00CF4EAC"/>
    <w:rsid w:val="00CF745A"/>
    <w:rsid w:val="00D019AB"/>
    <w:rsid w:val="00D04E57"/>
    <w:rsid w:val="00D129E6"/>
    <w:rsid w:val="00D12EED"/>
    <w:rsid w:val="00D13F57"/>
    <w:rsid w:val="00D146AE"/>
    <w:rsid w:val="00D1476B"/>
    <w:rsid w:val="00D148E8"/>
    <w:rsid w:val="00D160AE"/>
    <w:rsid w:val="00D160B5"/>
    <w:rsid w:val="00D1701B"/>
    <w:rsid w:val="00D200C4"/>
    <w:rsid w:val="00D2031F"/>
    <w:rsid w:val="00D20AD6"/>
    <w:rsid w:val="00D23BE0"/>
    <w:rsid w:val="00D305B6"/>
    <w:rsid w:val="00D36F13"/>
    <w:rsid w:val="00D377C2"/>
    <w:rsid w:val="00D37FAD"/>
    <w:rsid w:val="00D400E1"/>
    <w:rsid w:val="00D40613"/>
    <w:rsid w:val="00D42FBA"/>
    <w:rsid w:val="00D44161"/>
    <w:rsid w:val="00D45B63"/>
    <w:rsid w:val="00D5127B"/>
    <w:rsid w:val="00D51C7C"/>
    <w:rsid w:val="00D537CA"/>
    <w:rsid w:val="00D538B4"/>
    <w:rsid w:val="00D614A4"/>
    <w:rsid w:val="00D63B4A"/>
    <w:rsid w:val="00D63CF8"/>
    <w:rsid w:val="00D7024F"/>
    <w:rsid w:val="00D70C42"/>
    <w:rsid w:val="00D7192E"/>
    <w:rsid w:val="00D71B4A"/>
    <w:rsid w:val="00D734BC"/>
    <w:rsid w:val="00D73AA8"/>
    <w:rsid w:val="00D74203"/>
    <w:rsid w:val="00D8017D"/>
    <w:rsid w:val="00D807B7"/>
    <w:rsid w:val="00D814C0"/>
    <w:rsid w:val="00D8257F"/>
    <w:rsid w:val="00D82926"/>
    <w:rsid w:val="00D8400E"/>
    <w:rsid w:val="00D8457D"/>
    <w:rsid w:val="00D85953"/>
    <w:rsid w:val="00D8678F"/>
    <w:rsid w:val="00D87490"/>
    <w:rsid w:val="00D902E9"/>
    <w:rsid w:val="00D90C07"/>
    <w:rsid w:val="00D91168"/>
    <w:rsid w:val="00D91AD3"/>
    <w:rsid w:val="00D92879"/>
    <w:rsid w:val="00D972D9"/>
    <w:rsid w:val="00DA0A1F"/>
    <w:rsid w:val="00DA0E86"/>
    <w:rsid w:val="00DA2546"/>
    <w:rsid w:val="00DA2747"/>
    <w:rsid w:val="00DA532F"/>
    <w:rsid w:val="00DA6A39"/>
    <w:rsid w:val="00DA7A33"/>
    <w:rsid w:val="00DB25C4"/>
    <w:rsid w:val="00DB45DA"/>
    <w:rsid w:val="00DB4757"/>
    <w:rsid w:val="00DB7E5F"/>
    <w:rsid w:val="00DC1DCD"/>
    <w:rsid w:val="00DC2D98"/>
    <w:rsid w:val="00DD23BF"/>
    <w:rsid w:val="00DD7B09"/>
    <w:rsid w:val="00DE4CFC"/>
    <w:rsid w:val="00DF16C0"/>
    <w:rsid w:val="00DF1A2C"/>
    <w:rsid w:val="00DF2855"/>
    <w:rsid w:val="00DF2EB2"/>
    <w:rsid w:val="00DF392C"/>
    <w:rsid w:val="00DF70A9"/>
    <w:rsid w:val="00E001DE"/>
    <w:rsid w:val="00E0126C"/>
    <w:rsid w:val="00E06DEF"/>
    <w:rsid w:val="00E07B52"/>
    <w:rsid w:val="00E104F5"/>
    <w:rsid w:val="00E15700"/>
    <w:rsid w:val="00E16041"/>
    <w:rsid w:val="00E22666"/>
    <w:rsid w:val="00E2713B"/>
    <w:rsid w:val="00E31B66"/>
    <w:rsid w:val="00E347BB"/>
    <w:rsid w:val="00E34925"/>
    <w:rsid w:val="00E3676E"/>
    <w:rsid w:val="00E41BAA"/>
    <w:rsid w:val="00E42F7C"/>
    <w:rsid w:val="00E4316C"/>
    <w:rsid w:val="00E45469"/>
    <w:rsid w:val="00E50531"/>
    <w:rsid w:val="00E51780"/>
    <w:rsid w:val="00E51D64"/>
    <w:rsid w:val="00E5217F"/>
    <w:rsid w:val="00E554E3"/>
    <w:rsid w:val="00E56006"/>
    <w:rsid w:val="00E56135"/>
    <w:rsid w:val="00E61F62"/>
    <w:rsid w:val="00E626BE"/>
    <w:rsid w:val="00E636E3"/>
    <w:rsid w:val="00E63C25"/>
    <w:rsid w:val="00E63D4A"/>
    <w:rsid w:val="00E64E82"/>
    <w:rsid w:val="00E66DFA"/>
    <w:rsid w:val="00E70751"/>
    <w:rsid w:val="00E71B6E"/>
    <w:rsid w:val="00E72A1C"/>
    <w:rsid w:val="00E75BE6"/>
    <w:rsid w:val="00E764D0"/>
    <w:rsid w:val="00E76F54"/>
    <w:rsid w:val="00E77AE1"/>
    <w:rsid w:val="00E80C0D"/>
    <w:rsid w:val="00E81FCC"/>
    <w:rsid w:val="00E82306"/>
    <w:rsid w:val="00E82701"/>
    <w:rsid w:val="00E84151"/>
    <w:rsid w:val="00E85EC7"/>
    <w:rsid w:val="00E864DB"/>
    <w:rsid w:val="00E9033B"/>
    <w:rsid w:val="00E9271A"/>
    <w:rsid w:val="00E9337B"/>
    <w:rsid w:val="00E93652"/>
    <w:rsid w:val="00E964DD"/>
    <w:rsid w:val="00E9786B"/>
    <w:rsid w:val="00EA051B"/>
    <w:rsid w:val="00EA2314"/>
    <w:rsid w:val="00EA3646"/>
    <w:rsid w:val="00EA6FE5"/>
    <w:rsid w:val="00EB0180"/>
    <w:rsid w:val="00EB068E"/>
    <w:rsid w:val="00EB2146"/>
    <w:rsid w:val="00EB3831"/>
    <w:rsid w:val="00EC2C5B"/>
    <w:rsid w:val="00EC3FB4"/>
    <w:rsid w:val="00EC4AB9"/>
    <w:rsid w:val="00EC6BA9"/>
    <w:rsid w:val="00EC6CB0"/>
    <w:rsid w:val="00EC7276"/>
    <w:rsid w:val="00ED00BD"/>
    <w:rsid w:val="00ED0CC1"/>
    <w:rsid w:val="00ED15CE"/>
    <w:rsid w:val="00ED16FB"/>
    <w:rsid w:val="00ED1C57"/>
    <w:rsid w:val="00ED24DB"/>
    <w:rsid w:val="00ED2A96"/>
    <w:rsid w:val="00ED2E24"/>
    <w:rsid w:val="00ED428C"/>
    <w:rsid w:val="00ED6147"/>
    <w:rsid w:val="00ED7F17"/>
    <w:rsid w:val="00EE0254"/>
    <w:rsid w:val="00EE0418"/>
    <w:rsid w:val="00EE6277"/>
    <w:rsid w:val="00EF0241"/>
    <w:rsid w:val="00EF115F"/>
    <w:rsid w:val="00EF56BD"/>
    <w:rsid w:val="00EF5B8B"/>
    <w:rsid w:val="00EF6D0D"/>
    <w:rsid w:val="00EF7B88"/>
    <w:rsid w:val="00F005C2"/>
    <w:rsid w:val="00F01E18"/>
    <w:rsid w:val="00F02660"/>
    <w:rsid w:val="00F0513C"/>
    <w:rsid w:val="00F07E85"/>
    <w:rsid w:val="00F11AA2"/>
    <w:rsid w:val="00F1464A"/>
    <w:rsid w:val="00F14C15"/>
    <w:rsid w:val="00F16831"/>
    <w:rsid w:val="00F1747D"/>
    <w:rsid w:val="00F20C62"/>
    <w:rsid w:val="00F217CA"/>
    <w:rsid w:val="00F231FB"/>
    <w:rsid w:val="00F2357B"/>
    <w:rsid w:val="00F25F6B"/>
    <w:rsid w:val="00F26743"/>
    <w:rsid w:val="00F27A21"/>
    <w:rsid w:val="00F300B3"/>
    <w:rsid w:val="00F30D35"/>
    <w:rsid w:val="00F31CD9"/>
    <w:rsid w:val="00F3304A"/>
    <w:rsid w:val="00F37809"/>
    <w:rsid w:val="00F37B9F"/>
    <w:rsid w:val="00F4049C"/>
    <w:rsid w:val="00F43E31"/>
    <w:rsid w:val="00F44AC7"/>
    <w:rsid w:val="00F44B1A"/>
    <w:rsid w:val="00F45A28"/>
    <w:rsid w:val="00F46951"/>
    <w:rsid w:val="00F46A8F"/>
    <w:rsid w:val="00F54844"/>
    <w:rsid w:val="00F60919"/>
    <w:rsid w:val="00F637C5"/>
    <w:rsid w:val="00F64252"/>
    <w:rsid w:val="00F6553A"/>
    <w:rsid w:val="00F6765D"/>
    <w:rsid w:val="00F700BC"/>
    <w:rsid w:val="00F7379D"/>
    <w:rsid w:val="00F750E7"/>
    <w:rsid w:val="00F81412"/>
    <w:rsid w:val="00F82925"/>
    <w:rsid w:val="00F84935"/>
    <w:rsid w:val="00F8608D"/>
    <w:rsid w:val="00F86131"/>
    <w:rsid w:val="00F905AB"/>
    <w:rsid w:val="00F95287"/>
    <w:rsid w:val="00F955CD"/>
    <w:rsid w:val="00F96AD3"/>
    <w:rsid w:val="00FA0319"/>
    <w:rsid w:val="00FA0557"/>
    <w:rsid w:val="00FA157C"/>
    <w:rsid w:val="00FA1F11"/>
    <w:rsid w:val="00FA3F63"/>
    <w:rsid w:val="00FA5269"/>
    <w:rsid w:val="00FA57EA"/>
    <w:rsid w:val="00FB2916"/>
    <w:rsid w:val="00FB3341"/>
    <w:rsid w:val="00FC6B37"/>
    <w:rsid w:val="00FC6B65"/>
    <w:rsid w:val="00FD12DA"/>
    <w:rsid w:val="00FD1C9B"/>
    <w:rsid w:val="00FD41D3"/>
    <w:rsid w:val="00FD4BD6"/>
    <w:rsid w:val="00FD500A"/>
    <w:rsid w:val="00FD575F"/>
    <w:rsid w:val="00FD7F3A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  <w:rsid w:val="00FF6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numbering" w:customStyle="1" w:styleId="CurrentList20">
    <w:name w:val="Current List20"/>
    <w:uiPriority w:val="99"/>
    <w:rsid w:val="007C7DA5"/>
    <w:pPr>
      <w:numPr>
        <w:numId w:val="24"/>
      </w:numPr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paragraph" w:customStyle="1" w:styleId="RSCMark">
    <w:name w:val="RSC Mark"/>
    <w:basedOn w:val="Normal"/>
    <w:qFormat/>
    <w:rsid w:val="008D547C"/>
    <w:pPr>
      <w:tabs>
        <w:tab w:val="right" w:pos="9072"/>
      </w:tabs>
      <w:spacing w:after="240" w:line="480" w:lineRule="auto"/>
      <w:ind w:left="1077"/>
    </w:pPr>
    <w:rPr>
      <w:rFonts w:ascii="Century Gothic" w:hAnsi="Century Gothic"/>
    </w:rPr>
  </w:style>
  <w:style w:type="paragraph" w:customStyle="1" w:styleId="RSCcapitalletter">
    <w:name w:val="RSC capital letter"/>
    <w:basedOn w:val="RSCmultilevellist11"/>
    <w:qFormat/>
    <w:rsid w:val="00ED00BD"/>
    <w:pPr>
      <w:numPr>
        <w:numId w:val="0"/>
      </w:numPr>
      <w:tabs>
        <w:tab w:val="left" w:pos="1435"/>
        <w:tab w:val="right" w:pos="9072"/>
      </w:tabs>
      <w:spacing w:before="0"/>
      <w:ind w:left="1077"/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numbering" w:customStyle="1" w:styleId="CurrentList21">
    <w:name w:val="Current List21"/>
    <w:uiPriority w:val="99"/>
    <w:rsid w:val="00424EAB"/>
    <w:pPr>
      <w:numPr>
        <w:numId w:val="26"/>
      </w:numPr>
    </w:pPr>
  </w:style>
  <w:style w:type="numbering" w:customStyle="1" w:styleId="CurrentList23">
    <w:name w:val="Current List23"/>
    <w:uiPriority w:val="99"/>
    <w:rsid w:val="002C27A9"/>
    <w:pPr>
      <w:numPr>
        <w:numId w:val="29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22">
    <w:name w:val="Current List22"/>
    <w:uiPriority w:val="99"/>
    <w:rsid w:val="00932D34"/>
    <w:pPr>
      <w:numPr>
        <w:numId w:val="28"/>
      </w:numPr>
    </w:p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C913C2"/>
    <w:pPr>
      <w:numPr>
        <w:ilvl w:val="1"/>
        <w:numId w:val="12"/>
      </w:numPr>
      <w:tabs>
        <w:tab w:val="right" w:pos="533"/>
        <w:tab w:val="right" w:pos="1077"/>
        <w:tab w:val="right" w:pos="1435"/>
        <w:tab w:val="right" w:pos="9072"/>
      </w:tabs>
      <w:spacing w:after="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numberedlist11">
    <w:name w:val="RSC numbered list 1.1"/>
    <w:basedOn w:val="Normal"/>
    <w:qFormat/>
    <w:rsid w:val="00D91AD3"/>
    <w:pPr>
      <w:numPr>
        <w:numId w:val="10"/>
      </w:numPr>
      <w:spacing w:before="240"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932D34"/>
    <w:pPr>
      <w:numPr>
        <w:numId w:val="2"/>
      </w:numPr>
      <w:tabs>
        <w:tab w:val="right" w:pos="9072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5D5BA9"/>
    <w:pPr>
      <w:tabs>
        <w:tab w:val="left" w:pos="1077"/>
        <w:tab w:val="left" w:pos="1435"/>
        <w:tab w:val="right" w:pos="9072"/>
      </w:tabs>
      <w:spacing w:after="0" w:line="480" w:lineRule="auto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12"/>
      </w:numPr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numbering" w:customStyle="1" w:styleId="CurrentList19">
    <w:name w:val="Current List19"/>
    <w:uiPriority w:val="99"/>
    <w:rsid w:val="00D91AD3"/>
    <w:pPr>
      <w:numPr>
        <w:numId w:val="23"/>
      </w:numPr>
    </w:pPr>
  </w:style>
  <w:style w:type="paragraph" w:customStyle="1" w:styleId="RSCendquestions">
    <w:name w:val="RSC end questions"/>
    <w:basedOn w:val="Normal"/>
    <w:qFormat/>
    <w:rsid w:val="00A4702A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  <w:style w:type="paragraph" w:customStyle="1" w:styleId="RSCMarks">
    <w:name w:val="RSC Marks"/>
    <w:basedOn w:val="Normal"/>
    <w:qFormat/>
    <w:rsid w:val="00A75334"/>
    <w:pPr>
      <w:tabs>
        <w:tab w:val="left" w:pos="8789"/>
      </w:tabs>
      <w:spacing w:after="240"/>
      <w:jc w:val="right"/>
      <w:outlineLvl w:val="0"/>
    </w:pPr>
    <w:rPr>
      <w:rFonts w:ascii="Century Gothic" w:hAnsi="Century Gothic" w:cs="Arial"/>
      <w:b/>
      <w:color w:val="C8102E"/>
      <w:sz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2" ma:contentTypeDescription="Create a new document." ma:contentTypeScope="" ma:versionID="fbe9a6967c63918b4a05fd48802b0381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2629b870a07d8cbeecf03e508ca47090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BC702F-27A3-437F-9A7F-0011BEF4E509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e3c562f-56b0-4bc9-96c8-d04b09868558"/>
    <ds:schemaRef ds:uri="5c7d88b2-bc5d-47d8-b067-5f30c82b40fb"/>
  </ds:schemaRefs>
</ds:datastoreItem>
</file>

<file path=customXml/itemProps2.xml><?xml version="1.0" encoding="utf-8"?>
<ds:datastoreItem xmlns:ds="http://schemas.openxmlformats.org/officeDocument/2006/customXml" ds:itemID="{F126A52C-11E6-47B3-B3A7-6385069837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738B6-12FD-446C-A3F4-288A5B10D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488</Words>
  <Characters>2970</Characters>
  <Application>Microsoft Office Word</Application>
  <DocSecurity>0</DocSecurity>
  <Lines>129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alent structure and bonding knowledge check student sheet foundation</dc:title>
  <dc:subject/>
  <dc:creator>Royal Society of Chemistry</dc:creator>
  <cp:keywords>covalent bonds; bonding; non-metals; graphite; ammonia; poly(ethene); calculations; maths; dot and cross diagram; hydrogen; chemistry; GCSE; worksheet</cp:keywords>
  <dc:description>From rsc.li/3z76C9T, higher worksheet and answers also available</dc:description>
  <cp:lastModifiedBy>Kirsty Patterson</cp:lastModifiedBy>
  <cp:revision>31</cp:revision>
  <dcterms:created xsi:type="dcterms:W3CDTF">2025-03-24T19:14:00Z</dcterms:created>
  <dcterms:modified xsi:type="dcterms:W3CDTF">2025-03-2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394e194c460b113f16c08083b75b45885cf84da539af83fb94f2e5101ec09b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